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676FD" w14:textId="77777777" w:rsidR="00733F76" w:rsidRPr="003E5991" w:rsidRDefault="00733F76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AKDENİZ ÜNİVERSİTESİ KUMLUCA SAĞLIK BİLİMLERİ FAKÜLTESİ HEMŞİRELİK BÖLÜMÜ</w:t>
      </w:r>
    </w:p>
    <w:p w14:paraId="718DC0E4" w14:textId="661884D9" w:rsidR="00A47561" w:rsidRPr="003E5991" w:rsidRDefault="001A254B" w:rsidP="00A47561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202</w:t>
      </w:r>
      <w:r w:rsidR="0093566C">
        <w:rPr>
          <w:rFonts w:ascii="Times New Roman" w:hAnsi="Times New Roman" w:cs="Times New Roman"/>
          <w:b/>
          <w:sz w:val="16"/>
          <w:szCs w:val="16"/>
        </w:rPr>
        <w:t>3-2024</w:t>
      </w:r>
      <w:r w:rsidR="00DF08C9" w:rsidRPr="003E5991">
        <w:rPr>
          <w:rFonts w:ascii="Times New Roman" w:hAnsi="Times New Roman" w:cs="Times New Roman"/>
          <w:b/>
          <w:sz w:val="16"/>
          <w:szCs w:val="16"/>
        </w:rPr>
        <w:t xml:space="preserve"> EĞİTİM ÖĞRETİM YILI </w:t>
      </w:r>
      <w:r w:rsidR="003F5035" w:rsidRPr="003E5991">
        <w:rPr>
          <w:rFonts w:ascii="Times New Roman" w:hAnsi="Times New Roman" w:cs="Times New Roman"/>
          <w:b/>
          <w:sz w:val="16"/>
          <w:szCs w:val="16"/>
        </w:rPr>
        <w:t xml:space="preserve">GÜZ </w:t>
      </w:r>
      <w:r w:rsidR="00733F76" w:rsidRPr="003E5991">
        <w:rPr>
          <w:rFonts w:ascii="Times New Roman" w:hAnsi="Times New Roman" w:cs="Times New Roman"/>
          <w:b/>
          <w:sz w:val="16"/>
          <w:szCs w:val="16"/>
        </w:rPr>
        <w:t>DÖNEMİ HAFTALIK DERS PROGRAMI</w:t>
      </w:r>
    </w:p>
    <w:tbl>
      <w:tblPr>
        <w:tblpPr w:leftFromText="141" w:rightFromText="141" w:vertAnchor="page" w:horzAnchor="margin" w:tblpXSpec="center" w:tblpY="1729"/>
        <w:tblW w:w="15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2127"/>
        <w:gridCol w:w="3118"/>
        <w:gridCol w:w="3119"/>
        <w:gridCol w:w="3685"/>
        <w:gridCol w:w="2552"/>
      </w:tblGrid>
      <w:tr w:rsidR="00921BEB" w:rsidRPr="003E5991" w14:paraId="52D22B5D" w14:textId="77777777" w:rsidTr="008A5BEA">
        <w:trPr>
          <w:trHeight w:val="335"/>
        </w:trPr>
        <w:tc>
          <w:tcPr>
            <w:tcW w:w="15730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DD38A0" w14:textId="77777777" w:rsidR="00921BEB" w:rsidRPr="003E5991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ınıf I</w:t>
            </w:r>
          </w:p>
        </w:tc>
      </w:tr>
      <w:tr w:rsidR="00921BEB" w:rsidRPr="003E5991" w14:paraId="32C19A49" w14:textId="77777777" w:rsidTr="0027204C">
        <w:trPr>
          <w:trHeight w:val="369"/>
        </w:trPr>
        <w:tc>
          <w:tcPr>
            <w:tcW w:w="1129" w:type="dxa"/>
            <w:tcBorders>
              <w:right w:val="single" w:sz="4" w:space="0" w:color="auto"/>
            </w:tcBorders>
            <w:shd w:val="clear" w:color="auto" w:fill="E5B8B7" w:themeFill="accent2" w:themeFillTint="66"/>
          </w:tcPr>
          <w:p w14:paraId="63D6756F" w14:textId="77777777" w:rsidR="00921BEB" w:rsidRPr="003E5991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14:paraId="35641DAF" w14:textId="77777777" w:rsidR="00921BEB" w:rsidRPr="003E5991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AZARTESİ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14:paraId="5CD38DCD" w14:textId="77777777" w:rsidR="00921BEB" w:rsidRPr="003E5991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ALI</w:t>
            </w:r>
          </w:p>
        </w:tc>
        <w:tc>
          <w:tcPr>
            <w:tcW w:w="31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14:paraId="3AF3D966" w14:textId="77777777" w:rsidR="00921BEB" w:rsidRPr="003E5991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E5B8B7" w:themeFill="accent2" w:themeFillTint="66"/>
          </w:tcPr>
          <w:p w14:paraId="37E7F56C" w14:textId="77777777" w:rsidR="00921BEB" w:rsidRPr="003E5991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E5B8B7" w:themeFill="accent2" w:themeFillTint="66"/>
          </w:tcPr>
          <w:p w14:paraId="58BF0221" w14:textId="77777777" w:rsidR="00921BEB" w:rsidRPr="003E5991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746C1F" w:rsidRPr="003E5991" w14:paraId="277DD3EC" w14:textId="77777777" w:rsidTr="00D873FF">
        <w:trPr>
          <w:trHeight w:val="366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4848A462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0" w:name="_Hlk329346965"/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8.30-09.20</w:t>
            </w:r>
          </w:p>
        </w:tc>
        <w:tc>
          <w:tcPr>
            <w:tcW w:w="2127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D6B614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İnkılap Tarihi I* </w:t>
            </w:r>
          </w:p>
          <w:p w14:paraId="55DCC3D2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Murat Boz</w:t>
            </w:r>
          </w:p>
          <w:p w14:paraId="25D7107B" w14:textId="7B11CDB5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E1FC4B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natomi </w:t>
            </w:r>
          </w:p>
          <w:p w14:paraId="1B98B645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Arş. Gör. Dr. </w:t>
            </w:r>
            <w:r w:rsidRPr="0093566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erra Öztürk</w:t>
            </w:r>
          </w:p>
          <w:p w14:paraId="77F1E3BA" w14:textId="16DB298C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 xml:space="preserve">YEŞİL DERSLİK </w:t>
            </w:r>
          </w:p>
        </w:tc>
        <w:tc>
          <w:tcPr>
            <w:tcW w:w="311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B70FEF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Sağlığın Korunması ve Geliştirilmesi# </w:t>
            </w:r>
          </w:p>
          <w:p w14:paraId="72284D1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5403454D" w14:textId="494CA08A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1BB7995D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B85E26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te Bakım Davranışı# </w:t>
            </w:r>
          </w:p>
          <w:p w14:paraId="6D83465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15BA441F" w14:textId="6CFB52C5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522000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A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28A27B44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kü Özer</w:t>
            </w:r>
          </w:p>
          <w:p w14:paraId="25D412E2" w14:textId="7C5F9C51" w:rsidR="00746C1F" w:rsidRPr="0093566C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55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1B4B014E" w14:textId="63D7C9DB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</w:tr>
      <w:tr w:rsidR="00746C1F" w:rsidRPr="003E5991" w14:paraId="2539AACB" w14:textId="77777777" w:rsidTr="00C10578">
        <w:trPr>
          <w:trHeight w:val="366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49F10077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ABA87A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6B2297" w14:textId="6576B4E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1AE5A2" w14:textId="0E814ECA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FCCD9A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B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4F6888A7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2CE8252F" w14:textId="784F444F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0E751CA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0"/>
      <w:tr w:rsidR="00746C1F" w:rsidRPr="003E5991" w14:paraId="65AABE0F" w14:textId="77777777" w:rsidTr="0095553C">
        <w:trPr>
          <w:trHeight w:val="366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2137BC42" w14:textId="6D3BEC46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9.30-10.20</w:t>
            </w:r>
          </w:p>
        </w:tc>
        <w:tc>
          <w:tcPr>
            <w:tcW w:w="2127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98EDB5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tatürk İlkeleri ve İnkılap Tarihi I* </w:t>
            </w:r>
          </w:p>
          <w:p w14:paraId="723DFA4D" w14:textId="07E41F1C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Murat Boz</w:t>
            </w:r>
          </w:p>
        </w:tc>
        <w:tc>
          <w:tcPr>
            <w:tcW w:w="311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EA9B0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natomi </w:t>
            </w:r>
          </w:p>
          <w:p w14:paraId="4D4A38D4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Arş. Gör. Dr. </w:t>
            </w:r>
            <w:r w:rsidRPr="0093566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erra Öztürk</w:t>
            </w:r>
          </w:p>
          <w:p w14:paraId="4EB8635E" w14:textId="770ABF3C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YEŞİL DERSLİK</w:t>
            </w:r>
          </w:p>
        </w:tc>
        <w:tc>
          <w:tcPr>
            <w:tcW w:w="311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7F260F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Sağlığın Korunması ve Geliştirilmesi# </w:t>
            </w:r>
          </w:p>
          <w:p w14:paraId="0C9B1F37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00A32FB4" w14:textId="0F69C1AB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3DF0DA39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8D4DF9B" w14:textId="360943AB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te Bakım Davranışı# </w:t>
            </w:r>
          </w:p>
          <w:p w14:paraId="67377637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12C8EFAF" w14:textId="3AEA63F3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FC7C25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A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58334B37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kü Özer</w:t>
            </w:r>
          </w:p>
          <w:p w14:paraId="419FBA95" w14:textId="42D96A8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55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27C5ADD6" w14:textId="02248CAD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5BB27315" w14:textId="77777777" w:rsidTr="00C10578">
        <w:trPr>
          <w:trHeight w:val="366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E1C1CCF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8A21AA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3A6940" w14:textId="4F49EC5D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E484B5" w14:textId="5DEDDA19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D885F3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B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72978B00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79C3E007" w14:textId="3ABC6308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A76694C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0F8905B9" w14:textId="77777777" w:rsidTr="00AB2293">
        <w:trPr>
          <w:trHeight w:val="336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624A450D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1" w:name="_Hlk329346641"/>
            <w:bookmarkStart w:id="2" w:name="_Hlk329346662"/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0.30-11.20</w:t>
            </w:r>
          </w:p>
        </w:tc>
        <w:tc>
          <w:tcPr>
            <w:tcW w:w="2127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36F192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12B1B7CA" w14:textId="43DC3D12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Dr. </w:t>
            </w:r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2A0862F8" w14:textId="1F8CD144" w:rsidR="00746C1F" w:rsidRPr="00457E3E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cyan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  <w:p w14:paraId="5647EA60" w14:textId="21CA0EDB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311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46D7CA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natomi </w:t>
            </w:r>
          </w:p>
          <w:p w14:paraId="01D13FD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Arş. Gör. Dr. </w:t>
            </w:r>
            <w:r w:rsidRPr="0093566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erra Öztürk</w:t>
            </w:r>
          </w:p>
          <w:p w14:paraId="1FF738DF" w14:textId="66C5D65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YEŞİL DERSLİK</w:t>
            </w:r>
          </w:p>
        </w:tc>
        <w:tc>
          <w:tcPr>
            <w:tcW w:w="311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D8E3D" w14:textId="7AB346E6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Bilişim Teknolojileri Bağımlılığı*#</w:t>
            </w:r>
          </w:p>
          <w:p w14:paraId="6DE5C2E2" w14:textId="194FAE33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Şahin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kbudak</w:t>
            </w:r>
            <w:proofErr w:type="spellEnd"/>
          </w:p>
          <w:p w14:paraId="5BF090DA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7247BA" w14:textId="0C13D436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leştirel Düşünme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#</w:t>
            </w:r>
          </w:p>
          <w:p w14:paraId="4D092F5A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3C56A216" w14:textId="2977A35A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2FF043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A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122129B0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6294FD5B" w14:textId="1D48F545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55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08C88452" w14:textId="7D647CAE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7750F6E3" w14:textId="77777777" w:rsidTr="00C10578">
        <w:trPr>
          <w:trHeight w:val="243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28136F0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256DE8" w14:textId="77777777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F61328" w14:textId="5452AFF0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49B002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F6119D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B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050E7AB2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kü Özer</w:t>
            </w:r>
          </w:p>
          <w:p w14:paraId="64F22BB2" w14:textId="1785BD28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98325E1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1"/>
      <w:bookmarkEnd w:id="2"/>
      <w:tr w:rsidR="00746C1F" w:rsidRPr="003E5991" w14:paraId="74575BFD" w14:textId="77777777" w:rsidTr="00FF0E94">
        <w:trPr>
          <w:trHeight w:val="276"/>
        </w:trPr>
        <w:tc>
          <w:tcPr>
            <w:tcW w:w="112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16AD4C12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1.30-12.20</w:t>
            </w:r>
          </w:p>
        </w:tc>
        <w:tc>
          <w:tcPr>
            <w:tcW w:w="2127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BBDCC3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ş Sağlığı ve Güvenliği </w:t>
            </w:r>
          </w:p>
          <w:p w14:paraId="5F10F7A2" w14:textId="77777777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Dr. </w:t>
            </w:r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3E710207" w14:textId="77777777" w:rsidR="00746C1F" w:rsidRPr="00457E3E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cyan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  <w:p w14:paraId="114C1B6B" w14:textId="3FE4A5DD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311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3F5E6F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Anatomi </w:t>
            </w:r>
          </w:p>
          <w:p w14:paraId="75167CEC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Arş. Gör. Dr. </w:t>
            </w:r>
            <w:r w:rsidRPr="0093566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erra Öztürk</w:t>
            </w:r>
          </w:p>
          <w:p w14:paraId="2FC49949" w14:textId="7BFD0EFB" w:rsidR="00746C1F" w:rsidRPr="003E5991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YEŞİL DERSLİK</w:t>
            </w:r>
          </w:p>
        </w:tc>
        <w:tc>
          <w:tcPr>
            <w:tcW w:w="311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CB03FD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Bilişim Teknolojileri Bağımlılığı*#</w:t>
            </w:r>
          </w:p>
          <w:p w14:paraId="1964E624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Şahin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kbudak</w:t>
            </w:r>
            <w:proofErr w:type="spellEnd"/>
          </w:p>
          <w:p w14:paraId="0B875B14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BDBE4B" w14:textId="4C0C39D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leştirel Düşünme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#</w:t>
            </w:r>
          </w:p>
          <w:p w14:paraId="6DC28F41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24394EF4" w14:textId="59561BCF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B66DBE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A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719CCD10" w14:textId="77777777" w:rsidR="00746C1F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  <w:p w14:paraId="45969A6B" w14:textId="2773E41D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552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3DAEC20E" w14:textId="766D15FF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4E4B80E3" w14:textId="77777777" w:rsidTr="00FF0E94">
        <w:trPr>
          <w:trHeight w:val="276"/>
        </w:trPr>
        <w:tc>
          <w:tcPr>
            <w:tcW w:w="112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7C91BF11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5BF2F9" w14:textId="77777777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8527C7" w14:textId="5AD392F8" w:rsidR="00746C1F" w:rsidRPr="003E5991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53D7BC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02F0F2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 Esasları 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B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şubesi )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(T) </w:t>
            </w:r>
          </w:p>
          <w:p w14:paraId="1FE24789" w14:textId="77777777" w:rsidR="00746C1F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kü Özer</w:t>
            </w:r>
          </w:p>
          <w:p w14:paraId="068803FE" w14:textId="46DF2185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2</w:t>
            </w:r>
          </w:p>
        </w:tc>
        <w:tc>
          <w:tcPr>
            <w:tcW w:w="2552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B0DDFB2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0762973B" w14:textId="77777777" w:rsidTr="0027204C">
        <w:trPr>
          <w:trHeight w:val="370"/>
        </w:trPr>
        <w:tc>
          <w:tcPr>
            <w:tcW w:w="1129" w:type="dxa"/>
            <w:tcBorders>
              <w:right w:val="single" w:sz="4" w:space="0" w:color="auto"/>
            </w:tcBorders>
            <w:shd w:val="clear" w:color="auto" w:fill="auto"/>
          </w:tcPr>
          <w:p w14:paraId="5670EEFF" w14:textId="52E262B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3" w:name="_Hlk329347322"/>
            <w:bookmarkStart w:id="4" w:name="_Hlk329338667"/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3.30-14.20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8A2D4B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Yabancı Dil I*</w:t>
            </w:r>
          </w:p>
          <w:p w14:paraId="458D90AA" w14:textId="4065F10F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zer Bircan</w:t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73C8E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ikrobiyoloji ve Parazit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0679B71" w14:textId="77777777" w:rsidR="00746C1F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Kübra Yıldırım</w:t>
            </w:r>
          </w:p>
          <w:p w14:paraId="62F3B667" w14:textId="4F9891CC" w:rsidR="00746C1F" w:rsidRPr="008A5BEA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1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80D59F" w14:textId="6FC0E3B2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Fizyoloji </w:t>
            </w:r>
          </w:p>
          <w:p w14:paraId="5775BDEC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</w:t>
            </w:r>
          </w:p>
          <w:p w14:paraId="3AA975CB" w14:textId="20E1DCC9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39F702" w14:textId="77777777" w:rsidR="00746C1F" w:rsidRPr="008A5BEA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>Hemşirelik Esasları I (A Şubesi) (L)</w:t>
            </w:r>
          </w:p>
          <w:p w14:paraId="1218C790" w14:textId="5BC5DAAC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Ülkü Özer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lçuk Görücü, Öğr. Gör. Bahar Aksoy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</w:tcPr>
          <w:p w14:paraId="4A849F71" w14:textId="2A240EC6" w:rsidR="00746C1F" w:rsidRPr="003F2BE4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Kişilerarası İlişki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322016A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5BAC987B" w14:textId="2FDD1591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</w:tr>
      <w:bookmarkEnd w:id="3"/>
      <w:tr w:rsidR="00746C1F" w:rsidRPr="003E5991" w14:paraId="6B3BBE19" w14:textId="77777777" w:rsidTr="0027204C">
        <w:trPr>
          <w:trHeight w:val="766"/>
        </w:trPr>
        <w:tc>
          <w:tcPr>
            <w:tcW w:w="1129" w:type="dxa"/>
            <w:tcBorders>
              <w:right w:val="single" w:sz="4" w:space="0" w:color="auto"/>
            </w:tcBorders>
            <w:shd w:val="clear" w:color="auto" w:fill="auto"/>
          </w:tcPr>
          <w:p w14:paraId="6C505F2A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4.30-15.20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641241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Yabancı Dil I *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625FB8F4" w14:textId="5270D71C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zer Bircan</w:t>
            </w: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F39123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ikrobiyoloji ve Parazitoloji </w:t>
            </w:r>
          </w:p>
          <w:p w14:paraId="2013D5AA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Kübra Yıldırım</w:t>
            </w:r>
          </w:p>
          <w:p w14:paraId="0D475BA9" w14:textId="3C87B5C3" w:rsidR="00746C1F" w:rsidRPr="008A5BEA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457E3E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1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E3BD5A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Fizyoloji </w:t>
            </w:r>
          </w:p>
          <w:p w14:paraId="13DFC51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</w:t>
            </w:r>
          </w:p>
          <w:p w14:paraId="05940EE8" w14:textId="1F47BDED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62D53F" w14:textId="77777777" w:rsidR="00746C1F" w:rsidRPr="008A5BEA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>Hemşirelik Esasları I (A Şubesi) (L)</w:t>
            </w:r>
          </w:p>
          <w:p w14:paraId="1C0C89B7" w14:textId="7A9BA6C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Ülkü Özer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lçuk Görücü, Öğr. Gör. Bahar Aksoy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</w:tcPr>
          <w:p w14:paraId="3DB868A8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Kişilerarası İlişkile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77BF1983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280BE422" w14:textId="2637A373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</w:tr>
      <w:tr w:rsidR="00746C1F" w:rsidRPr="003E5991" w14:paraId="75804829" w14:textId="77777777" w:rsidTr="0027204C">
        <w:trPr>
          <w:trHeight w:val="609"/>
        </w:trPr>
        <w:tc>
          <w:tcPr>
            <w:tcW w:w="1129" w:type="dxa"/>
            <w:tcBorders>
              <w:right w:val="single" w:sz="4" w:space="0" w:color="auto"/>
            </w:tcBorders>
            <w:shd w:val="clear" w:color="auto" w:fill="auto"/>
          </w:tcPr>
          <w:p w14:paraId="6DF8A570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5.30-16.20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998BC8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Türk Dili I*</w:t>
            </w:r>
          </w:p>
          <w:p w14:paraId="76EFAA4D" w14:textId="6E066578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398B2E" w14:textId="484E4F79" w:rsidR="00746C1F" w:rsidRPr="008A5BEA" w:rsidRDefault="00746C1F" w:rsidP="00746C1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7E1302" w14:textId="35228761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Fizyoloji </w:t>
            </w:r>
          </w:p>
          <w:p w14:paraId="1E4DF5DB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Üyesi 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Emine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3697A3D1" w14:textId="6AF7700E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5A18C7" w14:textId="77777777" w:rsidR="00746C1F" w:rsidRPr="008A5BEA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>Hemşirelik Esasları I (B Şubesi) (L)</w:t>
            </w:r>
          </w:p>
          <w:p w14:paraId="727452BA" w14:textId="5B756721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Ülkü Özer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lçuk Görücü, Öğr. Gör. Bahar Aksoy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</w:tcPr>
          <w:p w14:paraId="7396A68C" w14:textId="25EA9704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C1F" w:rsidRPr="003E5991" w14:paraId="6AE6DB5F" w14:textId="77777777" w:rsidTr="0027204C">
        <w:trPr>
          <w:trHeight w:val="567"/>
        </w:trPr>
        <w:tc>
          <w:tcPr>
            <w:tcW w:w="1129" w:type="dxa"/>
            <w:tcBorders>
              <w:right w:val="single" w:sz="4" w:space="0" w:color="auto"/>
            </w:tcBorders>
            <w:shd w:val="clear" w:color="auto" w:fill="auto"/>
          </w:tcPr>
          <w:p w14:paraId="555D3E1C" w14:textId="77777777" w:rsidR="00746C1F" w:rsidRPr="003E5991" w:rsidRDefault="00746C1F" w:rsidP="00746C1F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6.30-17.20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2256B6" w14:textId="7777777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Türk Dili I*</w:t>
            </w:r>
          </w:p>
          <w:p w14:paraId="7524A3B1" w14:textId="4DF93F83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A8B03E" w14:textId="7F4BA3A1" w:rsidR="00746C1F" w:rsidRPr="008A5BEA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4362A9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Fizyoloji </w:t>
            </w:r>
          </w:p>
          <w:p w14:paraId="3192B881" w14:textId="77777777" w:rsidR="00746C1F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Üyesi 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Emine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715F63D9" w14:textId="66CB3684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0238DA" w14:textId="77777777" w:rsidR="00746C1F" w:rsidRPr="008A5BEA" w:rsidRDefault="00746C1F" w:rsidP="00746C1F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>Hemşirelik Esasları I (B Şubesi) (L)</w:t>
            </w:r>
          </w:p>
          <w:p w14:paraId="738661A8" w14:textId="6A4BD132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Ülkü Özer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lçuk Görücü, Öğr. Gör. Bahar Aksoy, </w:t>
            </w:r>
            <w:proofErr w:type="spellStart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8A5BEA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  <w:r w:rsidRPr="008A5BEA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2552" w:type="dxa"/>
            <w:tcBorders>
              <w:left w:val="single" w:sz="4" w:space="0" w:color="auto"/>
            </w:tcBorders>
            <w:shd w:val="clear" w:color="auto" w:fill="auto"/>
          </w:tcPr>
          <w:p w14:paraId="055D648B" w14:textId="7F48DAF7" w:rsidR="00746C1F" w:rsidRPr="003E5991" w:rsidRDefault="00746C1F" w:rsidP="00746C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bookmarkEnd w:id="4"/>
    </w:tbl>
    <w:p w14:paraId="6FCB2A10" w14:textId="77777777" w:rsidR="003F2BE4" w:rsidRDefault="003F2BE4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48CDC503" w14:textId="18F4917D" w:rsidR="00C601E9" w:rsidRPr="003E5991" w:rsidRDefault="00266AC5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3E5991">
        <w:rPr>
          <w:rFonts w:ascii="Times New Roman" w:hAnsi="Times New Roman" w:cs="Times New Roman"/>
          <w:sz w:val="16"/>
          <w:szCs w:val="16"/>
        </w:rPr>
        <w:t>*</w:t>
      </w:r>
      <w:r w:rsidR="009A102E" w:rsidRPr="003E5991">
        <w:rPr>
          <w:rFonts w:ascii="Times New Roman" w:hAnsi="Times New Roman" w:cs="Times New Roman"/>
          <w:sz w:val="16"/>
          <w:szCs w:val="16"/>
        </w:rPr>
        <w:t xml:space="preserve">Dersler çevrimiçi MS </w:t>
      </w:r>
      <w:proofErr w:type="spellStart"/>
      <w:r w:rsidR="009A102E" w:rsidRPr="003E5991">
        <w:rPr>
          <w:rFonts w:ascii="Times New Roman" w:hAnsi="Times New Roman" w:cs="Times New Roman"/>
          <w:sz w:val="16"/>
          <w:szCs w:val="16"/>
        </w:rPr>
        <w:t>Teams</w:t>
      </w:r>
      <w:proofErr w:type="spellEnd"/>
      <w:r w:rsidR="009A102E" w:rsidRPr="003E5991">
        <w:rPr>
          <w:rFonts w:ascii="Times New Roman" w:hAnsi="Times New Roman" w:cs="Times New Roman"/>
          <w:sz w:val="16"/>
          <w:szCs w:val="16"/>
        </w:rPr>
        <w:t xml:space="preserve"> platformunda yürütülecektir.</w:t>
      </w:r>
      <w:r w:rsidR="00F1058A">
        <w:rPr>
          <w:rFonts w:ascii="Times New Roman" w:hAnsi="Times New Roman" w:cs="Times New Roman"/>
          <w:sz w:val="16"/>
          <w:szCs w:val="16"/>
        </w:rPr>
        <w:t xml:space="preserve"> </w:t>
      </w:r>
      <w:r w:rsidR="00C601E9" w:rsidRPr="003E5991">
        <w:rPr>
          <w:rFonts w:ascii="Times New Roman" w:hAnsi="Times New Roman" w:cs="Times New Roman"/>
          <w:sz w:val="16"/>
          <w:szCs w:val="16"/>
          <w:vertAlign w:val="superscript"/>
        </w:rPr>
        <w:t>#</w:t>
      </w:r>
      <w:r w:rsidR="00C601E9" w:rsidRPr="003E5991">
        <w:rPr>
          <w:rFonts w:ascii="Times New Roman" w:hAnsi="Times New Roman" w:cs="Times New Roman"/>
          <w:sz w:val="16"/>
          <w:szCs w:val="16"/>
        </w:rPr>
        <w:t>Seçmeli derslerden bir dersin seçilmesi zorunludur. Teorik</w:t>
      </w:r>
      <w:r w:rsidR="00C601E9" w:rsidRPr="003E5991">
        <w:rPr>
          <w:rFonts w:ascii="Times New Roman" w:hAnsi="Times New Roman" w:cs="Times New Roman"/>
          <w:b/>
          <w:sz w:val="16"/>
          <w:szCs w:val="16"/>
        </w:rPr>
        <w:t xml:space="preserve"> (T)</w:t>
      </w:r>
      <w:r w:rsidR="00C601E9" w:rsidRPr="003E5991">
        <w:rPr>
          <w:rFonts w:ascii="Times New Roman" w:hAnsi="Times New Roman" w:cs="Times New Roman"/>
          <w:sz w:val="16"/>
          <w:szCs w:val="16"/>
        </w:rPr>
        <w:t>, Laboratuvar</w:t>
      </w:r>
      <w:r w:rsidR="00C601E9" w:rsidRPr="003E5991">
        <w:rPr>
          <w:rFonts w:ascii="Times New Roman" w:hAnsi="Times New Roman" w:cs="Times New Roman"/>
          <w:b/>
          <w:sz w:val="16"/>
          <w:szCs w:val="16"/>
        </w:rPr>
        <w:t xml:space="preserve"> (L)</w:t>
      </w:r>
      <w:r w:rsidR="00C601E9" w:rsidRPr="003E5991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8CDF5C3" w14:textId="797E1F41" w:rsidR="00BA1DF3" w:rsidRPr="003E5991" w:rsidRDefault="00552C7C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sz w:val="16"/>
          <w:szCs w:val="16"/>
        </w:rPr>
      </w:pPr>
      <w:r w:rsidRPr="003E5991">
        <w:rPr>
          <w:rFonts w:ascii="Times New Roman" w:hAnsi="Times New Roman" w:cs="Times New Roman"/>
          <w:color w:val="FF0000"/>
          <w:sz w:val="16"/>
          <w:szCs w:val="16"/>
        </w:rPr>
        <w:tab/>
      </w:r>
      <w:r w:rsidRPr="003E5991">
        <w:rPr>
          <w:rFonts w:ascii="Times New Roman" w:hAnsi="Times New Roman" w:cs="Times New Roman"/>
          <w:color w:val="FF0000"/>
          <w:sz w:val="16"/>
          <w:szCs w:val="16"/>
        </w:rPr>
        <w:tab/>
      </w:r>
      <w:proofErr w:type="gramStart"/>
      <w:r w:rsidR="007B7D6E" w:rsidRPr="003E5991">
        <w:rPr>
          <w:sz w:val="16"/>
          <w:szCs w:val="16"/>
        </w:rPr>
        <w:t>./..</w:t>
      </w:r>
      <w:proofErr w:type="gramEnd"/>
      <w:r w:rsidR="007B7D6E" w:rsidRPr="003E5991">
        <w:rPr>
          <w:sz w:val="16"/>
          <w:szCs w:val="16"/>
        </w:rPr>
        <w:t>/202</w:t>
      </w:r>
      <w:r w:rsidR="00085B92">
        <w:rPr>
          <w:sz w:val="16"/>
          <w:szCs w:val="16"/>
        </w:rPr>
        <w:t>3</w:t>
      </w:r>
    </w:p>
    <w:p w14:paraId="47A9CAB7" w14:textId="77777777" w:rsidR="002F4015" w:rsidRPr="003E5991" w:rsidRDefault="002F4015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47664E79" w14:textId="77777777" w:rsidR="0027204C" w:rsidRDefault="0027204C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5FA848EB" w14:textId="56FFFC91" w:rsidR="00853225" w:rsidRPr="003E5991" w:rsidRDefault="00853225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AKDENİZ ÜNİVERSİTESİ KUMLUCA SAĞLIK BİLİMLERİ FAKÜLTESİ HEMŞİRELİK BÖLÜMÜ</w:t>
      </w:r>
    </w:p>
    <w:p w14:paraId="560243B3" w14:textId="2D021CEC" w:rsidR="00853225" w:rsidRPr="003E5991" w:rsidRDefault="0093566C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lastRenderedPageBreak/>
        <w:t>2023-2024</w:t>
      </w:r>
      <w:r w:rsidR="00853225" w:rsidRPr="003E5991">
        <w:rPr>
          <w:rFonts w:ascii="Times New Roman" w:hAnsi="Times New Roman" w:cs="Times New Roman"/>
          <w:b/>
          <w:sz w:val="16"/>
          <w:szCs w:val="16"/>
        </w:rPr>
        <w:t xml:space="preserve"> EĞİTİM ÖĞRETİM YILI </w:t>
      </w:r>
      <w:r w:rsidR="003F5035" w:rsidRPr="003E5991">
        <w:rPr>
          <w:rFonts w:ascii="Times New Roman" w:hAnsi="Times New Roman" w:cs="Times New Roman"/>
          <w:b/>
          <w:sz w:val="16"/>
          <w:szCs w:val="16"/>
        </w:rPr>
        <w:t>GÜZ</w:t>
      </w:r>
      <w:r w:rsidR="00853225" w:rsidRPr="003E5991">
        <w:rPr>
          <w:rFonts w:ascii="Times New Roman" w:hAnsi="Times New Roman" w:cs="Times New Roman"/>
          <w:b/>
          <w:sz w:val="16"/>
          <w:szCs w:val="16"/>
        </w:rPr>
        <w:t xml:space="preserve"> DÖNEMİ HAFTALIK DERS PROGRAMI</w:t>
      </w:r>
    </w:p>
    <w:p w14:paraId="2FEC0C2F" w14:textId="77777777" w:rsidR="00853225" w:rsidRPr="003E5991" w:rsidRDefault="00853225" w:rsidP="00A10A4A">
      <w:pPr>
        <w:spacing w:after="0" w:line="240" w:lineRule="auto"/>
        <w:jc w:val="center"/>
        <w:rPr>
          <w:b/>
          <w:bCs/>
          <w:sz w:val="16"/>
          <w:szCs w:val="16"/>
        </w:rPr>
      </w:pPr>
    </w:p>
    <w:tbl>
      <w:tblPr>
        <w:tblW w:w="15593" w:type="dxa"/>
        <w:tblInd w:w="-8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2410"/>
        <w:gridCol w:w="3260"/>
        <w:gridCol w:w="2997"/>
        <w:gridCol w:w="2693"/>
        <w:gridCol w:w="3098"/>
      </w:tblGrid>
      <w:tr w:rsidR="005D4686" w:rsidRPr="003E5991" w14:paraId="3E28660B" w14:textId="77777777" w:rsidTr="001F3B8C">
        <w:trPr>
          <w:trHeight w:val="335"/>
        </w:trPr>
        <w:tc>
          <w:tcPr>
            <w:tcW w:w="15593" w:type="dxa"/>
            <w:gridSpan w:val="6"/>
            <w:shd w:val="clear" w:color="auto" w:fill="F2DBDB" w:themeFill="accent2" w:themeFillTint="33"/>
          </w:tcPr>
          <w:p w14:paraId="0D9C3EF8" w14:textId="25A728E3" w:rsidR="005D4686" w:rsidRPr="003E5991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ınıf II</w:t>
            </w:r>
          </w:p>
        </w:tc>
      </w:tr>
      <w:tr w:rsidR="001531A0" w:rsidRPr="003E5991" w14:paraId="41FFB0D8" w14:textId="77777777" w:rsidTr="00E45695">
        <w:trPr>
          <w:trHeight w:val="369"/>
        </w:trPr>
        <w:tc>
          <w:tcPr>
            <w:tcW w:w="1135" w:type="dxa"/>
            <w:shd w:val="clear" w:color="auto" w:fill="DDD9C3" w:themeFill="background2" w:themeFillShade="E6"/>
          </w:tcPr>
          <w:p w14:paraId="2EDF8572" w14:textId="77777777" w:rsidR="00853225" w:rsidRPr="003E5991" w:rsidRDefault="00853225" w:rsidP="00A10A4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DDD9C3" w:themeFill="background2" w:themeFillShade="E6"/>
          </w:tcPr>
          <w:p w14:paraId="500F2AE6" w14:textId="77777777" w:rsidR="00853225" w:rsidRPr="003E5991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AZARTESİ</w:t>
            </w:r>
          </w:p>
        </w:tc>
        <w:tc>
          <w:tcPr>
            <w:tcW w:w="3260" w:type="dxa"/>
            <w:shd w:val="clear" w:color="auto" w:fill="DDD9C3" w:themeFill="background2" w:themeFillShade="E6"/>
          </w:tcPr>
          <w:p w14:paraId="70ED9424" w14:textId="77777777" w:rsidR="00853225" w:rsidRPr="003E5991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ALI</w:t>
            </w:r>
          </w:p>
        </w:tc>
        <w:tc>
          <w:tcPr>
            <w:tcW w:w="2997" w:type="dxa"/>
            <w:shd w:val="clear" w:color="auto" w:fill="DDD9C3" w:themeFill="background2" w:themeFillShade="E6"/>
          </w:tcPr>
          <w:p w14:paraId="65591A11" w14:textId="77777777" w:rsidR="00853225" w:rsidRPr="003E5991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2693" w:type="dxa"/>
            <w:shd w:val="clear" w:color="auto" w:fill="DDD9C3" w:themeFill="background2" w:themeFillShade="E6"/>
          </w:tcPr>
          <w:p w14:paraId="2649FB15" w14:textId="77777777" w:rsidR="00853225" w:rsidRPr="003E5991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3098" w:type="dxa"/>
            <w:shd w:val="clear" w:color="auto" w:fill="DDD9C3" w:themeFill="background2" w:themeFillShade="E6"/>
          </w:tcPr>
          <w:p w14:paraId="7F322699" w14:textId="77777777" w:rsidR="00853225" w:rsidRPr="003E5991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7973AA" w:rsidRPr="003E5991" w14:paraId="7081BD46" w14:textId="77777777" w:rsidTr="00E45695">
        <w:trPr>
          <w:trHeight w:val="567"/>
        </w:trPr>
        <w:tc>
          <w:tcPr>
            <w:tcW w:w="1135" w:type="dxa"/>
            <w:shd w:val="clear" w:color="auto" w:fill="auto"/>
          </w:tcPr>
          <w:p w14:paraId="093032A7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8.30-09.20</w:t>
            </w:r>
          </w:p>
        </w:tc>
        <w:tc>
          <w:tcPr>
            <w:tcW w:w="2410" w:type="dxa"/>
            <w:shd w:val="clear" w:color="auto" w:fill="auto"/>
          </w:tcPr>
          <w:p w14:paraId="06FBB008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I *</w:t>
            </w:r>
          </w:p>
          <w:p w14:paraId="1913DE87" w14:textId="53754FDA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zer Bircan</w:t>
            </w:r>
          </w:p>
        </w:tc>
        <w:tc>
          <w:tcPr>
            <w:tcW w:w="3260" w:type="dxa"/>
            <w:shd w:val="clear" w:color="auto" w:fill="auto"/>
          </w:tcPr>
          <w:p w14:paraId="6D71528C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Hemşireliği (T) </w:t>
            </w:r>
          </w:p>
          <w:p w14:paraId="4AB0994C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İlknur Özkan</w:t>
            </w:r>
          </w:p>
          <w:p w14:paraId="2A4C9AD0" w14:textId="371EC864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57DBF920" w14:textId="2D9F653E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2CF1191E" w14:textId="230573EA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7638CA54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385D5B3B" w14:textId="3DEF6528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4E440E1C" w14:textId="77777777" w:rsidTr="00E45695">
        <w:trPr>
          <w:trHeight w:val="444"/>
        </w:trPr>
        <w:tc>
          <w:tcPr>
            <w:tcW w:w="1135" w:type="dxa"/>
            <w:shd w:val="clear" w:color="auto" w:fill="auto"/>
          </w:tcPr>
          <w:p w14:paraId="3C471446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9.30-10.20</w:t>
            </w:r>
          </w:p>
        </w:tc>
        <w:tc>
          <w:tcPr>
            <w:tcW w:w="2410" w:type="dxa"/>
            <w:shd w:val="clear" w:color="auto" w:fill="auto"/>
          </w:tcPr>
          <w:p w14:paraId="1AC54BB1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I *</w:t>
            </w:r>
          </w:p>
          <w:p w14:paraId="0DE1A65D" w14:textId="0E6D3ECB" w:rsidR="007973AA" w:rsidRPr="003E5991" w:rsidRDefault="00421D79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zer Bircan</w:t>
            </w:r>
          </w:p>
        </w:tc>
        <w:tc>
          <w:tcPr>
            <w:tcW w:w="3260" w:type="dxa"/>
            <w:shd w:val="clear" w:color="auto" w:fill="auto"/>
          </w:tcPr>
          <w:p w14:paraId="1513C078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Hemşireliği (T) </w:t>
            </w:r>
          </w:p>
          <w:p w14:paraId="0D899824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İlknur Özkan</w:t>
            </w:r>
          </w:p>
          <w:p w14:paraId="24B7E49A" w14:textId="729E50ED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3DC99EDE" w14:textId="56FBD630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7AE089F4" w14:textId="233C9035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46B9DC8B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131957A5" w14:textId="634EA38D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538BA33B" w14:textId="77777777" w:rsidTr="00E45695">
        <w:trPr>
          <w:trHeight w:val="675"/>
        </w:trPr>
        <w:tc>
          <w:tcPr>
            <w:tcW w:w="1135" w:type="dxa"/>
            <w:shd w:val="clear" w:color="auto" w:fill="auto"/>
          </w:tcPr>
          <w:p w14:paraId="23DE38B7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0.30-11.20</w:t>
            </w:r>
          </w:p>
        </w:tc>
        <w:tc>
          <w:tcPr>
            <w:tcW w:w="2410" w:type="dxa"/>
            <w:shd w:val="clear" w:color="auto" w:fill="auto"/>
          </w:tcPr>
          <w:p w14:paraId="6EE1F38C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I *</w:t>
            </w:r>
          </w:p>
          <w:p w14:paraId="100EAEBE" w14:textId="1E525CF5" w:rsidR="00421D79" w:rsidRPr="003E5991" w:rsidRDefault="00421D79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zer Bircan</w:t>
            </w:r>
          </w:p>
          <w:p w14:paraId="1F329794" w14:textId="526FA429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33CF4391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Hemşireliği (T) </w:t>
            </w:r>
          </w:p>
          <w:p w14:paraId="3E93889D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72EDCD19" w14:textId="3CECB3E5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27E22B19" w14:textId="1654C10A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0E4A9DE9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50A66">
              <w:rPr>
                <w:rFonts w:ascii="Times New Roman" w:hAnsi="Times New Roman" w:cs="Times New Roman"/>
                <w:sz w:val="16"/>
                <w:szCs w:val="16"/>
              </w:rPr>
              <w:t>Biyokimya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C50A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A9C3107" w14:textId="5F98B116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50A6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C50A6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Oğuz Öztürk</w:t>
            </w:r>
          </w:p>
        </w:tc>
        <w:tc>
          <w:tcPr>
            <w:tcW w:w="3098" w:type="dxa"/>
            <w:shd w:val="clear" w:color="auto" w:fill="auto"/>
          </w:tcPr>
          <w:p w14:paraId="1DC4A8ED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4511B64E" w14:textId="1C914AF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339F5178" w14:textId="77777777" w:rsidTr="00E45695">
        <w:trPr>
          <w:trHeight w:val="685"/>
        </w:trPr>
        <w:tc>
          <w:tcPr>
            <w:tcW w:w="1135" w:type="dxa"/>
            <w:shd w:val="clear" w:color="auto" w:fill="auto"/>
          </w:tcPr>
          <w:p w14:paraId="2F01E08E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1.30-12.20</w:t>
            </w:r>
          </w:p>
        </w:tc>
        <w:tc>
          <w:tcPr>
            <w:tcW w:w="2410" w:type="dxa"/>
            <w:shd w:val="clear" w:color="auto" w:fill="auto"/>
          </w:tcPr>
          <w:p w14:paraId="7610846B" w14:textId="06264193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790CDFBB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İç Hastalıkları Hemşireliği (T) </w:t>
            </w:r>
          </w:p>
          <w:p w14:paraId="5FBE2F42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72B4FF18" w14:textId="1E27D35E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24AB303C" w14:textId="4916D8DB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7FCE70BB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C50A66">
              <w:rPr>
                <w:rFonts w:ascii="Times New Roman" w:hAnsi="Times New Roman" w:cs="Times New Roman"/>
                <w:sz w:val="16"/>
                <w:szCs w:val="16"/>
              </w:rPr>
              <w:t>Biyokimya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C50A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66632A8" w14:textId="2DC7AAAC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50A6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C50A66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Oğuz Öztürk</w:t>
            </w:r>
          </w:p>
        </w:tc>
        <w:tc>
          <w:tcPr>
            <w:tcW w:w="3098" w:type="dxa"/>
            <w:shd w:val="clear" w:color="auto" w:fill="auto"/>
          </w:tcPr>
          <w:p w14:paraId="474ADDAC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29B22E1A" w14:textId="1E26F04B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6DF5A066" w14:textId="77777777" w:rsidTr="00E45695">
        <w:trPr>
          <w:trHeight w:val="567"/>
        </w:trPr>
        <w:tc>
          <w:tcPr>
            <w:tcW w:w="1135" w:type="dxa"/>
            <w:shd w:val="clear" w:color="auto" w:fill="auto"/>
          </w:tcPr>
          <w:p w14:paraId="02054103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3.30-14.20</w:t>
            </w:r>
          </w:p>
        </w:tc>
        <w:tc>
          <w:tcPr>
            <w:tcW w:w="2410" w:type="dxa"/>
            <w:shd w:val="clear" w:color="auto" w:fill="auto"/>
          </w:tcPr>
          <w:p w14:paraId="246583B0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Sağlık Bakım Et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7681FF50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1E9BD075" w14:textId="5BF08D76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260" w:type="dxa"/>
            <w:shd w:val="clear" w:color="auto" w:fill="auto"/>
          </w:tcPr>
          <w:p w14:paraId="79A4F740" w14:textId="7EBEA5C5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İç Hastalıkları Hemşireliği (L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) </w:t>
            </w:r>
          </w:p>
          <w:p w14:paraId="78E46F33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5A98CD1B" w14:textId="6E8ADE40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108667F2" w14:textId="221E6834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Beslenme Giriş </w:t>
            </w:r>
          </w:p>
          <w:p w14:paraId="2369D453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Dr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330162EB" w14:textId="4FC3B7F0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573CB09B" w14:textId="1665C289" w:rsidR="007973AA" w:rsidRPr="00C50A66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00257DE1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4E4FFEFA" w14:textId="395AC514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208DAE86" w14:textId="77777777" w:rsidTr="00E45695">
        <w:trPr>
          <w:trHeight w:val="649"/>
        </w:trPr>
        <w:tc>
          <w:tcPr>
            <w:tcW w:w="1135" w:type="dxa"/>
            <w:shd w:val="clear" w:color="auto" w:fill="auto"/>
          </w:tcPr>
          <w:p w14:paraId="03175242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4.30-15.20</w:t>
            </w:r>
          </w:p>
        </w:tc>
        <w:tc>
          <w:tcPr>
            <w:tcW w:w="2410" w:type="dxa"/>
            <w:shd w:val="clear" w:color="auto" w:fill="auto"/>
          </w:tcPr>
          <w:p w14:paraId="0A26582E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Sağlık Bakım Et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7ABEBDEF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30BB625A" w14:textId="028965CD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260" w:type="dxa"/>
            <w:shd w:val="clear" w:color="auto" w:fill="auto"/>
          </w:tcPr>
          <w:p w14:paraId="10C1DDAA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İç Hastalıkları Hemşireliği (L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) </w:t>
            </w:r>
          </w:p>
          <w:p w14:paraId="607D3EA6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1FB8EF44" w14:textId="3FD95AD2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57C314F1" w14:textId="53AB7601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Beslenme Giriş </w:t>
            </w:r>
          </w:p>
          <w:p w14:paraId="44A641C8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Dr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14BFC2A5" w14:textId="3936653B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1B9AFD99" w14:textId="58E4C428" w:rsidR="007973AA" w:rsidRPr="00C50A66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514B4787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23FF9F44" w14:textId="5003F6E2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73C72002" w14:textId="77777777" w:rsidTr="00E45695">
        <w:trPr>
          <w:trHeight w:val="609"/>
        </w:trPr>
        <w:tc>
          <w:tcPr>
            <w:tcW w:w="1135" w:type="dxa"/>
            <w:shd w:val="clear" w:color="auto" w:fill="auto"/>
          </w:tcPr>
          <w:p w14:paraId="766D14B5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5.30-16.20</w:t>
            </w:r>
          </w:p>
        </w:tc>
        <w:tc>
          <w:tcPr>
            <w:tcW w:w="2410" w:type="dxa"/>
            <w:shd w:val="clear" w:color="auto" w:fill="auto"/>
          </w:tcPr>
          <w:p w14:paraId="6DB69443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 Tarihi ve Deontoloj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6C131335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51C04F46" w14:textId="32D4B8C4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260" w:type="dxa"/>
            <w:shd w:val="clear" w:color="auto" w:fill="auto"/>
          </w:tcPr>
          <w:p w14:paraId="6DFFAF69" w14:textId="5190E479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  <w:r w:rsidRPr="003E5991"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107DEF14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59AE2372" w14:textId="4A497C00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58F71280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F2BE4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3F2BE4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  <w:p w14:paraId="08929F4A" w14:textId="198DA141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Gül Özbey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</w:t>
            </w:r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evrim Demir Dora</w:t>
            </w:r>
          </w:p>
        </w:tc>
        <w:tc>
          <w:tcPr>
            <w:tcW w:w="2693" w:type="dxa"/>
            <w:shd w:val="clear" w:color="auto" w:fill="auto"/>
          </w:tcPr>
          <w:p w14:paraId="7BF5894F" w14:textId="7B933652" w:rsidR="007973AA" w:rsidRPr="003F2BE4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44DDE47C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15A19B15" w14:textId="0F9353B6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  <w:tr w:rsidR="007973AA" w:rsidRPr="003E5991" w14:paraId="15565EBE" w14:textId="77777777" w:rsidTr="00E45695">
        <w:trPr>
          <w:trHeight w:val="567"/>
        </w:trPr>
        <w:tc>
          <w:tcPr>
            <w:tcW w:w="1135" w:type="dxa"/>
            <w:shd w:val="clear" w:color="auto" w:fill="auto"/>
          </w:tcPr>
          <w:p w14:paraId="3923F373" w14:textId="77777777" w:rsidR="007973AA" w:rsidRPr="003E5991" w:rsidRDefault="007973AA" w:rsidP="007973A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6.30-17.20</w:t>
            </w:r>
          </w:p>
        </w:tc>
        <w:tc>
          <w:tcPr>
            <w:tcW w:w="2410" w:type="dxa"/>
            <w:shd w:val="clear" w:color="auto" w:fill="auto"/>
          </w:tcPr>
          <w:p w14:paraId="366A20F9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 Tarihi ve Deontoloj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 </w:t>
            </w:r>
          </w:p>
          <w:p w14:paraId="25C0FFF6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333F4D08" w14:textId="7828422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260" w:type="dxa"/>
            <w:shd w:val="clear" w:color="auto" w:fill="auto"/>
          </w:tcPr>
          <w:p w14:paraId="5C4120B1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  <w:r w:rsidRPr="003E5991"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0026EC83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</w:p>
          <w:p w14:paraId="1E7B05F9" w14:textId="704C0F44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97" w:type="dxa"/>
            <w:shd w:val="clear" w:color="auto" w:fill="auto"/>
          </w:tcPr>
          <w:p w14:paraId="696FEB8A" w14:textId="77777777" w:rsidR="007973AA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F2BE4">
              <w:rPr>
                <w:rFonts w:ascii="Times New Roman" w:hAnsi="Times New Roman" w:cs="Times New Roman"/>
                <w:sz w:val="16"/>
                <w:szCs w:val="16"/>
              </w:rPr>
              <w:t>Farmakoloj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3F2BE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70A0E1AB" w14:textId="05ABFE6E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Gül Özbey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</w:t>
            </w:r>
            <w:r w:rsidRPr="003F2BE4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evrim Demir Dora</w:t>
            </w:r>
          </w:p>
        </w:tc>
        <w:tc>
          <w:tcPr>
            <w:tcW w:w="2693" w:type="dxa"/>
            <w:shd w:val="clear" w:color="auto" w:fill="auto"/>
          </w:tcPr>
          <w:p w14:paraId="66FE5082" w14:textId="5997D149" w:rsidR="007973AA" w:rsidRPr="003F2BE4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98" w:type="dxa"/>
            <w:shd w:val="clear" w:color="auto" w:fill="auto"/>
          </w:tcPr>
          <w:p w14:paraId="53F1149F" w14:textId="77777777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İç Hastalıkları Hemşireliği (U)</w:t>
            </w:r>
          </w:p>
          <w:p w14:paraId="456380F0" w14:textId="62B1029C" w:rsidR="007973AA" w:rsidRPr="003E5991" w:rsidRDefault="007973AA" w:rsidP="007973A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İlknur Özkan, 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Dr. Öğr. Üyesi Emine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İlasla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l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kü Özer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Selçuk Görücü</w:t>
            </w:r>
          </w:p>
        </w:tc>
      </w:tr>
    </w:tbl>
    <w:p w14:paraId="1C88E6D5" w14:textId="6D49A368" w:rsidR="003F5035" w:rsidRDefault="009A102E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3E5991">
        <w:rPr>
          <w:rFonts w:ascii="Times New Roman" w:hAnsi="Times New Roman" w:cs="Times New Roman"/>
          <w:sz w:val="16"/>
          <w:szCs w:val="16"/>
        </w:rPr>
        <w:t xml:space="preserve">*Dersler çevrimiçi MS </w:t>
      </w:r>
      <w:proofErr w:type="spellStart"/>
      <w:r w:rsidRPr="003E5991">
        <w:rPr>
          <w:rFonts w:ascii="Times New Roman" w:hAnsi="Times New Roman" w:cs="Times New Roman"/>
          <w:sz w:val="16"/>
          <w:szCs w:val="16"/>
        </w:rPr>
        <w:t>Teams</w:t>
      </w:r>
      <w:proofErr w:type="spellEnd"/>
      <w:r w:rsidRPr="003E5991">
        <w:rPr>
          <w:rFonts w:ascii="Times New Roman" w:hAnsi="Times New Roman" w:cs="Times New Roman"/>
          <w:sz w:val="16"/>
          <w:szCs w:val="16"/>
        </w:rPr>
        <w:t xml:space="preserve"> platformunda yürütülecektir.</w:t>
      </w:r>
      <w:r w:rsidR="00F1058A">
        <w:rPr>
          <w:rFonts w:ascii="Times New Roman" w:hAnsi="Times New Roman" w:cs="Times New Roman"/>
          <w:sz w:val="16"/>
          <w:szCs w:val="16"/>
        </w:rPr>
        <w:t xml:space="preserve"> </w:t>
      </w:r>
      <w:r w:rsidRPr="003E5991">
        <w:rPr>
          <w:rFonts w:ascii="Times New Roman" w:hAnsi="Times New Roman" w:cs="Times New Roman"/>
          <w:sz w:val="16"/>
          <w:szCs w:val="16"/>
          <w:vertAlign w:val="superscript"/>
        </w:rPr>
        <w:t>#</w:t>
      </w:r>
      <w:r w:rsidRPr="003E5991">
        <w:rPr>
          <w:rFonts w:ascii="Times New Roman" w:hAnsi="Times New Roman" w:cs="Times New Roman"/>
          <w:sz w:val="16"/>
          <w:szCs w:val="16"/>
        </w:rPr>
        <w:t>Seçmeli derslerden bir dersin seçilmesi zorunludur.</w:t>
      </w:r>
      <w:r w:rsidR="00F1058A">
        <w:rPr>
          <w:rFonts w:ascii="Times New Roman" w:hAnsi="Times New Roman" w:cs="Times New Roman"/>
          <w:sz w:val="16"/>
          <w:szCs w:val="16"/>
        </w:rPr>
        <w:t xml:space="preserve"> </w:t>
      </w:r>
      <w:r w:rsidRPr="003E5991">
        <w:rPr>
          <w:rFonts w:ascii="Times New Roman" w:hAnsi="Times New Roman" w:cs="Times New Roman"/>
          <w:sz w:val="16"/>
          <w:szCs w:val="16"/>
        </w:rPr>
        <w:t>Teorik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(T)</w:t>
      </w:r>
      <w:r w:rsidRPr="003E5991">
        <w:rPr>
          <w:rFonts w:ascii="Times New Roman" w:hAnsi="Times New Roman" w:cs="Times New Roman"/>
          <w:sz w:val="16"/>
          <w:szCs w:val="16"/>
        </w:rPr>
        <w:t>, Laboratuvar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(L),</w:t>
      </w:r>
      <w:r w:rsidRPr="003E5991">
        <w:rPr>
          <w:rFonts w:ascii="Times New Roman" w:hAnsi="Times New Roman" w:cs="Times New Roman"/>
          <w:sz w:val="16"/>
          <w:szCs w:val="16"/>
        </w:rPr>
        <w:t xml:space="preserve"> </w:t>
      </w:r>
      <w:proofErr w:type="gramStart"/>
      <w:r w:rsidR="00FF1951" w:rsidRPr="003E5991">
        <w:rPr>
          <w:rFonts w:ascii="Times New Roman" w:hAnsi="Times New Roman" w:cs="Times New Roman"/>
          <w:sz w:val="16"/>
          <w:szCs w:val="16"/>
        </w:rPr>
        <w:t>Uygulama</w:t>
      </w:r>
      <w:r w:rsidRPr="003E5991">
        <w:rPr>
          <w:rFonts w:ascii="Times New Roman" w:hAnsi="Times New Roman" w:cs="Times New Roman"/>
          <w:sz w:val="16"/>
          <w:szCs w:val="16"/>
        </w:rPr>
        <w:t xml:space="preserve">  </w:t>
      </w:r>
      <w:r w:rsidRPr="003E5991">
        <w:rPr>
          <w:rFonts w:ascii="Times New Roman" w:hAnsi="Times New Roman" w:cs="Times New Roman"/>
          <w:b/>
          <w:sz w:val="16"/>
          <w:szCs w:val="16"/>
        </w:rPr>
        <w:t>(</w:t>
      </w:r>
      <w:proofErr w:type="gramEnd"/>
      <w:r w:rsidRPr="003E5991">
        <w:rPr>
          <w:rFonts w:ascii="Times New Roman" w:hAnsi="Times New Roman" w:cs="Times New Roman"/>
          <w:b/>
          <w:sz w:val="16"/>
          <w:szCs w:val="16"/>
        </w:rPr>
        <w:t>U)</w:t>
      </w:r>
      <w:r w:rsidRPr="003E5991">
        <w:rPr>
          <w:rFonts w:ascii="Times New Roman" w:hAnsi="Times New Roman" w:cs="Times New Roman"/>
          <w:sz w:val="16"/>
          <w:szCs w:val="16"/>
        </w:rPr>
        <w:t xml:space="preserve"> </w:t>
      </w:r>
      <w:r w:rsidR="00853225" w:rsidRPr="003E5991">
        <w:rPr>
          <w:rFonts w:ascii="Times New Roman" w:hAnsi="Times New Roman" w:cs="Times New Roman"/>
          <w:sz w:val="16"/>
          <w:szCs w:val="16"/>
        </w:rPr>
        <w:t xml:space="preserve">                </w:t>
      </w:r>
    </w:p>
    <w:p w14:paraId="58219FA8" w14:textId="77777777" w:rsidR="006A14C3" w:rsidRDefault="006A14C3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1CF6DEED" w14:textId="77777777" w:rsidR="006A14C3" w:rsidRDefault="006A14C3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45D2FD58" w14:textId="77777777" w:rsidR="006A14C3" w:rsidRPr="003E5991" w:rsidRDefault="006A14C3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4A278B60" w14:textId="77777777" w:rsidR="00921BEB" w:rsidRDefault="00921BEB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9AABC29" w14:textId="77777777" w:rsidR="008A5BEA" w:rsidRDefault="008A5BEA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3ADD449C" w14:textId="77777777" w:rsidR="0027204C" w:rsidRDefault="0027204C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132A5F6" w14:textId="77777777" w:rsidR="008A5BEA" w:rsidRDefault="008A5BEA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654C9104" w14:textId="77777777" w:rsidR="001F3B8C" w:rsidRDefault="001F3B8C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564246A" w14:textId="77777777" w:rsidR="001F3B8C" w:rsidRPr="003E5991" w:rsidRDefault="001F3B8C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584F0315" w14:textId="77777777" w:rsidR="00104EE7" w:rsidRPr="003E5991" w:rsidRDefault="00104EE7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3E6F3BD7" w14:textId="04A03419" w:rsidR="001531A0" w:rsidRPr="003E5991" w:rsidRDefault="001531A0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AKDENİZ ÜNİVERSİTESİ KUMLUCA SAĞLIK BİLİMLERİ FAKÜLTESİ HEMŞİRELİK BÖLÜMÜ</w:t>
      </w:r>
    </w:p>
    <w:p w14:paraId="4C5783CB" w14:textId="36E60D2A" w:rsidR="001531A0" w:rsidRPr="003E5991" w:rsidRDefault="006A14C3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lastRenderedPageBreak/>
        <w:t>2023-2024</w:t>
      </w:r>
      <w:r w:rsidR="001531A0" w:rsidRPr="003E5991">
        <w:rPr>
          <w:rFonts w:ascii="Times New Roman" w:hAnsi="Times New Roman" w:cs="Times New Roman"/>
          <w:b/>
          <w:sz w:val="16"/>
          <w:szCs w:val="16"/>
        </w:rPr>
        <w:t xml:space="preserve"> EĞİTİM ÖĞRETİM YILI </w:t>
      </w:r>
      <w:r w:rsidR="003F5035" w:rsidRPr="003E5991">
        <w:rPr>
          <w:rFonts w:ascii="Times New Roman" w:hAnsi="Times New Roman" w:cs="Times New Roman"/>
          <w:b/>
          <w:sz w:val="16"/>
          <w:szCs w:val="16"/>
        </w:rPr>
        <w:t>GÜZ</w:t>
      </w:r>
      <w:r w:rsidR="001531A0" w:rsidRPr="003E5991">
        <w:rPr>
          <w:rFonts w:ascii="Times New Roman" w:hAnsi="Times New Roman" w:cs="Times New Roman"/>
          <w:b/>
          <w:sz w:val="16"/>
          <w:szCs w:val="16"/>
        </w:rPr>
        <w:t xml:space="preserve"> DÖNEMİ HAFTALIK DERS PROGRAMI</w:t>
      </w:r>
    </w:p>
    <w:tbl>
      <w:tblPr>
        <w:tblW w:w="15472" w:type="dxa"/>
        <w:tblInd w:w="-8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2410"/>
        <w:gridCol w:w="3118"/>
        <w:gridCol w:w="2693"/>
        <w:gridCol w:w="3119"/>
        <w:gridCol w:w="2977"/>
      </w:tblGrid>
      <w:tr w:rsidR="005D4686" w:rsidRPr="003E5991" w14:paraId="4D69B808" w14:textId="77777777" w:rsidTr="008A5BEA">
        <w:trPr>
          <w:trHeight w:val="144"/>
        </w:trPr>
        <w:tc>
          <w:tcPr>
            <w:tcW w:w="15472" w:type="dxa"/>
            <w:gridSpan w:val="6"/>
            <w:shd w:val="clear" w:color="auto" w:fill="C2D69B" w:themeFill="accent3" w:themeFillTint="99"/>
          </w:tcPr>
          <w:p w14:paraId="2DBD2CBA" w14:textId="46855DC8" w:rsidR="005D4686" w:rsidRPr="003E5991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ınıf III</w:t>
            </w:r>
          </w:p>
        </w:tc>
      </w:tr>
      <w:tr w:rsidR="00594AAA" w:rsidRPr="003E5991" w14:paraId="1B3EFA33" w14:textId="77777777" w:rsidTr="008A5BEA">
        <w:trPr>
          <w:trHeight w:val="30"/>
        </w:trPr>
        <w:tc>
          <w:tcPr>
            <w:tcW w:w="1155" w:type="dxa"/>
            <w:shd w:val="clear" w:color="auto" w:fill="EAF1DD" w:themeFill="accent3" w:themeFillTint="33"/>
          </w:tcPr>
          <w:p w14:paraId="6BC5EA4A" w14:textId="77777777" w:rsidR="001531A0" w:rsidRPr="003E5991" w:rsidRDefault="001531A0" w:rsidP="00A10A4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shd w:val="clear" w:color="auto" w:fill="EAF1DD" w:themeFill="accent3" w:themeFillTint="33"/>
          </w:tcPr>
          <w:p w14:paraId="22B9FB7E" w14:textId="77777777" w:rsidR="001531A0" w:rsidRPr="003E5991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AZARTESİ</w:t>
            </w:r>
          </w:p>
        </w:tc>
        <w:tc>
          <w:tcPr>
            <w:tcW w:w="3118" w:type="dxa"/>
            <w:shd w:val="clear" w:color="auto" w:fill="EAF1DD" w:themeFill="accent3" w:themeFillTint="33"/>
          </w:tcPr>
          <w:p w14:paraId="53F1C5BF" w14:textId="77777777" w:rsidR="001531A0" w:rsidRPr="003E5991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ALI</w:t>
            </w:r>
          </w:p>
        </w:tc>
        <w:tc>
          <w:tcPr>
            <w:tcW w:w="2693" w:type="dxa"/>
            <w:shd w:val="clear" w:color="auto" w:fill="EAF1DD" w:themeFill="accent3" w:themeFillTint="33"/>
          </w:tcPr>
          <w:p w14:paraId="7D3C1A55" w14:textId="77777777" w:rsidR="001531A0" w:rsidRPr="003E5991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3119" w:type="dxa"/>
            <w:shd w:val="clear" w:color="auto" w:fill="EAF1DD" w:themeFill="accent3" w:themeFillTint="33"/>
          </w:tcPr>
          <w:p w14:paraId="05CB28F1" w14:textId="77777777" w:rsidR="001531A0" w:rsidRPr="003E5991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2977" w:type="dxa"/>
            <w:shd w:val="clear" w:color="auto" w:fill="EAF1DD" w:themeFill="accent3" w:themeFillTint="33"/>
          </w:tcPr>
          <w:p w14:paraId="5DEE54FB" w14:textId="77777777" w:rsidR="001531A0" w:rsidRPr="003E5991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6A14C3" w:rsidRPr="003E5991" w14:paraId="278BD36C" w14:textId="77777777" w:rsidTr="008A5BEA">
        <w:trPr>
          <w:trHeight w:val="819"/>
        </w:trPr>
        <w:tc>
          <w:tcPr>
            <w:tcW w:w="1155" w:type="dxa"/>
            <w:shd w:val="clear" w:color="auto" w:fill="auto"/>
          </w:tcPr>
          <w:p w14:paraId="5A114846" w14:textId="77777777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8.30-09.20</w:t>
            </w:r>
          </w:p>
        </w:tc>
        <w:tc>
          <w:tcPr>
            <w:tcW w:w="2410" w:type="dxa"/>
            <w:shd w:val="clear" w:color="auto" w:fill="auto"/>
          </w:tcPr>
          <w:p w14:paraId="3B9DE2EF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792B5C81" w14:textId="40DEC6AF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226FFF40" w14:textId="3F59E666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te Yönetim (T) </w:t>
            </w:r>
          </w:p>
          <w:p w14:paraId="112EB54E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</w:t>
            </w:r>
          </w:p>
          <w:p w14:paraId="1C2F607D" w14:textId="47EE2CD4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3EDDDE40" w14:textId="7D21F80D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Biyoistatistik </w:t>
            </w:r>
          </w:p>
          <w:p w14:paraId="06B62FF4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Dr. </w:t>
            </w:r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2171D066" w14:textId="2522D0AC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3119" w:type="dxa"/>
            <w:shd w:val="clear" w:color="auto" w:fill="auto"/>
          </w:tcPr>
          <w:p w14:paraId="53FBF663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esleki Yabancı Dil III* </w:t>
            </w:r>
          </w:p>
          <w:p w14:paraId="69282A21" w14:textId="518458DD" w:rsidR="006A14C3" w:rsidRP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Recep K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zancı</w:t>
            </w:r>
          </w:p>
        </w:tc>
        <w:tc>
          <w:tcPr>
            <w:tcW w:w="2977" w:type="dxa"/>
            <w:shd w:val="clear" w:color="auto" w:fill="auto"/>
          </w:tcPr>
          <w:p w14:paraId="54F8DDE7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T) </w:t>
            </w:r>
          </w:p>
          <w:p w14:paraId="2304CACC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44E530BE" w14:textId="56464842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4A03021A" w14:textId="77777777" w:rsidTr="008A5BEA">
        <w:trPr>
          <w:trHeight w:val="849"/>
        </w:trPr>
        <w:tc>
          <w:tcPr>
            <w:tcW w:w="1155" w:type="dxa"/>
            <w:shd w:val="clear" w:color="auto" w:fill="auto"/>
          </w:tcPr>
          <w:p w14:paraId="3A3AAD60" w14:textId="77777777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9.30-10.20</w:t>
            </w:r>
          </w:p>
        </w:tc>
        <w:tc>
          <w:tcPr>
            <w:tcW w:w="2410" w:type="dxa"/>
            <w:shd w:val="clear" w:color="auto" w:fill="auto"/>
          </w:tcPr>
          <w:p w14:paraId="30371292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781A1F3A" w14:textId="446B6C88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549B381C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emşirelikte Yönetim (T) </w:t>
            </w:r>
          </w:p>
          <w:p w14:paraId="173AA36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</w:t>
            </w:r>
          </w:p>
          <w:p w14:paraId="1D2CEEBB" w14:textId="3F9B467D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1BEE512F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Biyoistatistik </w:t>
            </w:r>
          </w:p>
          <w:p w14:paraId="5E917CF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Dr. </w:t>
            </w:r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2C5A49CC" w14:textId="0E730052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3119" w:type="dxa"/>
            <w:shd w:val="clear" w:color="auto" w:fill="auto"/>
          </w:tcPr>
          <w:p w14:paraId="0E9DF569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esleki Yabancı Dil III* </w:t>
            </w:r>
          </w:p>
          <w:p w14:paraId="1ECDEBDB" w14:textId="4003A80F" w:rsidR="006A14C3" w:rsidRPr="003E5991" w:rsidRDefault="001F3B8C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Recep K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zancı</w:t>
            </w:r>
          </w:p>
        </w:tc>
        <w:tc>
          <w:tcPr>
            <w:tcW w:w="2977" w:type="dxa"/>
            <w:shd w:val="clear" w:color="auto" w:fill="auto"/>
          </w:tcPr>
          <w:p w14:paraId="7246F0A2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Kadın Sağlığı ve Hastalıkları Hemşireliği (T)</w:t>
            </w:r>
          </w:p>
          <w:p w14:paraId="614EF0D4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5CDDF4BE" w14:textId="2C79E197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1EDC65FF" w14:textId="77777777" w:rsidTr="008A5BEA">
        <w:trPr>
          <w:trHeight w:val="367"/>
        </w:trPr>
        <w:tc>
          <w:tcPr>
            <w:tcW w:w="1155" w:type="dxa"/>
            <w:shd w:val="clear" w:color="auto" w:fill="auto"/>
          </w:tcPr>
          <w:p w14:paraId="70747A8E" w14:textId="77777777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0.30-11.20</w:t>
            </w:r>
          </w:p>
        </w:tc>
        <w:tc>
          <w:tcPr>
            <w:tcW w:w="2410" w:type="dxa"/>
            <w:shd w:val="clear" w:color="auto" w:fill="auto"/>
          </w:tcPr>
          <w:p w14:paraId="781795D9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3F8E94FE" w14:textId="3BDCA5E3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5B9A131B" w14:textId="48E3405C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T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42EBF95C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</w:t>
            </w:r>
          </w:p>
          <w:p w14:paraId="5BF6B468" w14:textId="71CA10FD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46B7642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Aile Sağlığı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50F55E3" w14:textId="048A77E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Sümen</w:t>
            </w:r>
            <w:proofErr w:type="spellEnd"/>
          </w:p>
          <w:p w14:paraId="6CE00A4D" w14:textId="2154D136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2FF6602E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435784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Yenidoğan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585EBBA2" w14:textId="115D6F69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</w:t>
            </w:r>
          </w:p>
          <w:p w14:paraId="4DEAD191" w14:textId="78B81902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4</w:t>
            </w:r>
          </w:p>
          <w:p w14:paraId="2273D559" w14:textId="4CE9819F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uto"/>
          </w:tcPr>
          <w:p w14:paraId="0F1B9DF9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esleki Yabancı Dil III* </w:t>
            </w:r>
          </w:p>
          <w:p w14:paraId="4CF69B33" w14:textId="67531992" w:rsidR="006A14C3" w:rsidRPr="003E5991" w:rsidRDefault="001F3B8C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Recep K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zancı</w:t>
            </w:r>
          </w:p>
        </w:tc>
        <w:tc>
          <w:tcPr>
            <w:tcW w:w="2977" w:type="dxa"/>
            <w:shd w:val="clear" w:color="auto" w:fill="auto"/>
          </w:tcPr>
          <w:p w14:paraId="54F18EFE" w14:textId="2C8D59FC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e Hastalıkları Hemşireliği (T)</w:t>
            </w:r>
          </w:p>
          <w:p w14:paraId="5AD018E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2BACCA5F" w14:textId="7C580E7C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4F3918F6" w14:textId="77777777" w:rsidTr="008A5BEA">
        <w:trPr>
          <w:trHeight w:val="715"/>
        </w:trPr>
        <w:tc>
          <w:tcPr>
            <w:tcW w:w="1155" w:type="dxa"/>
            <w:shd w:val="clear" w:color="auto" w:fill="auto"/>
          </w:tcPr>
          <w:p w14:paraId="0841A60E" w14:textId="064AC966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1.30-12.20</w:t>
            </w:r>
          </w:p>
        </w:tc>
        <w:tc>
          <w:tcPr>
            <w:tcW w:w="2410" w:type="dxa"/>
            <w:shd w:val="clear" w:color="auto" w:fill="auto"/>
          </w:tcPr>
          <w:p w14:paraId="6DD49B07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598C2653" w14:textId="104C4B44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53E736F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T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6FFAC08E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</w:t>
            </w:r>
          </w:p>
          <w:p w14:paraId="70A723AD" w14:textId="01B9F12A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14F150F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Aile Sağlığı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8BBA844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Sümen</w:t>
            </w:r>
            <w:proofErr w:type="spellEnd"/>
          </w:p>
          <w:p w14:paraId="49A44BC0" w14:textId="3018C31F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2232E357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4841A5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Yenidoğan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41024EFC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Bahar Aksoy</w:t>
            </w:r>
          </w:p>
          <w:p w14:paraId="14BFC15E" w14:textId="649976D8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4</w:t>
            </w:r>
          </w:p>
        </w:tc>
        <w:tc>
          <w:tcPr>
            <w:tcW w:w="3119" w:type="dxa"/>
            <w:shd w:val="clear" w:color="auto" w:fill="auto"/>
          </w:tcPr>
          <w:p w14:paraId="4BD7F953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esleki Yabancı Dil III* </w:t>
            </w:r>
          </w:p>
          <w:p w14:paraId="450FC2EF" w14:textId="7A08D2DF" w:rsidR="006A14C3" w:rsidRPr="003E5991" w:rsidRDefault="001F3B8C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Recep K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zancı</w:t>
            </w:r>
          </w:p>
        </w:tc>
        <w:tc>
          <w:tcPr>
            <w:tcW w:w="2977" w:type="dxa"/>
            <w:shd w:val="clear" w:color="auto" w:fill="auto"/>
          </w:tcPr>
          <w:p w14:paraId="69E48A4D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FF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T) </w:t>
            </w:r>
          </w:p>
          <w:p w14:paraId="5930B09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</w:t>
            </w:r>
          </w:p>
          <w:p w14:paraId="08B6286A" w14:textId="3BF29EE4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2EC6253B" w14:textId="77777777" w:rsidTr="008A5BEA">
        <w:trPr>
          <w:trHeight w:val="548"/>
        </w:trPr>
        <w:tc>
          <w:tcPr>
            <w:tcW w:w="1155" w:type="dxa"/>
            <w:shd w:val="clear" w:color="auto" w:fill="auto"/>
          </w:tcPr>
          <w:p w14:paraId="5C7F86E2" w14:textId="6834FD6B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3.30-14.20</w:t>
            </w:r>
          </w:p>
        </w:tc>
        <w:tc>
          <w:tcPr>
            <w:tcW w:w="2410" w:type="dxa"/>
            <w:shd w:val="clear" w:color="auto" w:fill="auto"/>
          </w:tcPr>
          <w:p w14:paraId="6B8578C3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23666D10" w14:textId="7A76BB9C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1AF6E17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U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5565892F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,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Fatma Dilek Tur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2B72B3F0" w14:textId="334CC15F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3F0C76B0" w14:textId="1494B49B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C651BC">
              <w:rPr>
                <w:rFonts w:ascii="Times New Roman" w:hAnsi="Times New Roman" w:cs="Times New Roman"/>
                <w:sz w:val="16"/>
                <w:szCs w:val="16"/>
              </w:rPr>
              <w:t xml:space="preserve">Toplumsal Destek Projeleri (T) </w:t>
            </w:r>
          </w:p>
          <w:p w14:paraId="6E7123F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6A14C3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 w:rsidRPr="006A14C3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</w:t>
            </w:r>
          </w:p>
          <w:p w14:paraId="6A6DCFB5" w14:textId="5A5A6B5A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119" w:type="dxa"/>
            <w:shd w:val="clear" w:color="auto" w:fill="auto"/>
          </w:tcPr>
          <w:p w14:paraId="5B9770C0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Acil Bakım Hemşireliği</w:t>
            </w:r>
            <w: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</w:p>
          <w:p w14:paraId="3D0ECF4F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11C64493" w14:textId="7C33CD5B" w:rsidR="00F1058A" w:rsidRPr="003E5991" w:rsidRDefault="00F1058A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977" w:type="dxa"/>
            <w:shd w:val="clear" w:color="auto" w:fill="auto"/>
          </w:tcPr>
          <w:p w14:paraId="6468540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L) </w:t>
            </w:r>
          </w:p>
          <w:p w14:paraId="65C6601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  <w:p w14:paraId="7E416B81" w14:textId="0661A608" w:rsidR="007F62A5" w:rsidRPr="00C651BC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7D3CE180" w14:textId="77777777" w:rsidTr="008A5BEA">
        <w:trPr>
          <w:trHeight w:val="30"/>
        </w:trPr>
        <w:tc>
          <w:tcPr>
            <w:tcW w:w="1155" w:type="dxa"/>
            <w:shd w:val="clear" w:color="auto" w:fill="auto"/>
          </w:tcPr>
          <w:p w14:paraId="028F1B88" w14:textId="23C843D0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4.30-15.20</w:t>
            </w:r>
          </w:p>
        </w:tc>
        <w:tc>
          <w:tcPr>
            <w:tcW w:w="2410" w:type="dxa"/>
            <w:shd w:val="clear" w:color="auto" w:fill="auto"/>
          </w:tcPr>
          <w:p w14:paraId="310160B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471FF4BE" w14:textId="1CE89896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6BD5854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U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22A31635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,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Fatma Dilek Tur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2FFCE9AE" w14:textId="6597A7AC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236D0E06" w14:textId="17E2C6C4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C651BC">
              <w:rPr>
                <w:rFonts w:ascii="Times New Roman" w:hAnsi="Times New Roman" w:cs="Times New Roman"/>
                <w:sz w:val="16"/>
                <w:szCs w:val="16"/>
              </w:rPr>
              <w:t xml:space="preserve">Toplumsal Destek Projeler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U) </w:t>
            </w:r>
            <w:r w:rsidRPr="00C651B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59D5311D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6A14C3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 w:rsidRPr="006A14C3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</w:t>
            </w:r>
          </w:p>
          <w:p w14:paraId="149D7BB9" w14:textId="727ED34F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3119" w:type="dxa"/>
            <w:shd w:val="clear" w:color="auto" w:fill="auto"/>
          </w:tcPr>
          <w:p w14:paraId="7030B17B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Acil Bakım Hemşireliği</w:t>
            </w:r>
            <w: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#</w:t>
            </w:r>
          </w:p>
          <w:p w14:paraId="6A5A1D15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78A034EE" w14:textId="1E1AA6BE" w:rsidR="00F1058A" w:rsidRPr="003E5991" w:rsidRDefault="00F1058A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977" w:type="dxa"/>
            <w:shd w:val="clear" w:color="auto" w:fill="auto"/>
          </w:tcPr>
          <w:p w14:paraId="5A5D1DA1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L) </w:t>
            </w:r>
          </w:p>
          <w:p w14:paraId="6B2B398D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  <w:p w14:paraId="351B8EAA" w14:textId="744BBC59" w:rsidR="007F62A5" w:rsidRPr="00C651BC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1FB52014" w14:textId="77777777" w:rsidTr="008A5BEA">
        <w:trPr>
          <w:trHeight w:val="777"/>
        </w:trPr>
        <w:tc>
          <w:tcPr>
            <w:tcW w:w="1155" w:type="dxa"/>
            <w:shd w:val="clear" w:color="auto" w:fill="auto"/>
          </w:tcPr>
          <w:p w14:paraId="23A3F239" w14:textId="77777777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5.30-16.20</w:t>
            </w:r>
          </w:p>
        </w:tc>
        <w:tc>
          <w:tcPr>
            <w:tcW w:w="2410" w:type="dxa"/>
            <w:shd w:val="clear" w:color="auto" w:fill="auto"/>
          </w:tcPr>
          <w:p w14:paraId="0707F886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63903EF6" w14:textId="57D5D06B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208D679B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U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06086913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,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Fatma Dilek Tur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2FCC3D6F" w14:textId="0BB3AD7C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2D933290" w14:textId="62DE2DA9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651BC">
              <w:rPr>
                <w:rFonts w:ascii="Times New Roman" w:hAnsi="Times New Roman" w:cs="Times New Roman"/>
                <w:sz w:val="16"/>
                <w:szCs w:val="16"/>
              </w:rPr>
              <w:t xml:space="preserve">Toplumsal Destek Projeleri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(U) </w:t>
            </w:r>
            <w:r w:rsidRPr="00C651B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C05FD53" w14:textId="5C27BDEC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Öğr. Gör. Bahar Aksoy </w:t>
            </w:r>
          </w:p>
          <w:p w14:paraId="067D7FDA" w14:textId="5E68B846" w:rsidR="007F62A5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72723915" w14:textId="77777777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5D8B8A" w14:textId="71F0180E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uto"/>
          </w:tcPr>
          <w:p w14:paraId="340750FB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Travma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17BA702C" w14:textId="77777777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</w:p>
          <w:p w14:paraId="666E0A4B" w14:textId="7F7B8104" w:rsidR="006A14C3" w:rsidRPr="003E5991" w:rsidRDefault="00F1058A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  <w:p w14:paraId="24BEFA29" w14:textId="2D620BA3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5189603B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1885925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  <w:p w14:paraId="4D8FC63E" w14:textId="574C4F73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  <w:tr w:rsidR="006A14C3" w:rsidRPr="003E5991" w14:paraId="04AE2D37" w14:textId="77777777" w:rsidTr="008A5BEA">
        <w:trPr>
          <w:trHeight w:val="567"/>
        </w:trPr>
        <w:tc>
          <w:tcPr>
            <w:tcW w:w="1155" w:type="dxa"/>
            <w:shd w:val="clear" w:color="auto" w:fill="auto"/>
          </w:tcPr>
          <w:p w14:paraId="029C53CB" w14:textId="77777777" w:rsidR="006A14C3" w:rsidRPr="003E5991" w:rsidRDefault="006A14C3" w:rsidP="006A14C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6.30-17.20</w:t>
            </w:r>
          </w:p>
        </w:tc>
        <w:tc>
          <w:tcPr>
            <w:tcW w:w="2410" w:type="dxa"/>
            <w:shd w:val="clear" w:color="auto" w:fill="auto"/>
          </w:tcPr>
          <w:p w14:paraId="4354373E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Kadın Sağlığı ve Hastalıkları Hemşireliği (U) </w:t>
            </w:r>
          </w:p>
          <w:p w14:paraId="424752E3" w14:textId="10D811CE" w:rsidR="006A14C3" w:rsidRPr="003E5991" w:rsidRDefault="006A14C3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</w:tc>
        <w:tc>
          <w:tcPr>
            <w:tcW w:w="3118" w:type="dxa"/>
            <w:shd w:val="clear" w:color="auto" w:fill="auto"/>
          </w:tcPr>
          <w:p w14:paraId="65F20BBA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emşirelikte Yönetim (U)</w:t>
            </w:r>
            <w:r>
              <w:rPr>
                <w:rFonts w:ascii="Times New Roman" w:hAnsi="Times New Roman" w:cs="Times New Roman"/>
                <w:color w:val="00B0F0"/>
                <w:sz w:val="16"/>
                <w:szCs w:val="16"/>
              </w:rPr>
              <w:t xml:space="preserve"> </w:t>
            </w:r>
          </w:p>
          <w:p w14:paraId="07132EA4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r.Öğ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Üyesi Aysun Ünal,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Fatma Dilek Tur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45439486" w14:textId="05F0ECB9" w:rsidR="007F62A5" w:rsidRPr="003E5991" w:rsidRDefault="007F62A5" w:rsidP="006A14C3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4CA5C327" w14:textId="6E9B560A" w:rsidR="006A14C3" w:rsidRPr="003E5991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uto"/>
          </w:tcPr>
          <w:p w14:paraId="268DD5EF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Travma Hemşireliği</w:t>
            </w:r>
            <w:r w:rsidRPr="003E599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# </w:t>
            </w:r>
          </w:p>
          <w:p w14:paraId="7498C132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eçil Taylan</w:t>
            </w: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0E3C8D48" w14:textId="23388770" w:rsidR="00F1058A" w:rsidRPr="003E5991" w:rsidRDefault="00F1058A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1058A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1</w:t>
            </w:r>
          </w:p>
        </w:tc>
        <w:tc>
          <w:tcPr>
            <w:tcW w:w="2977" w:type="dxa"/>
            <w:shd w:val="clear" w:color="auto" w:fill="auto"/>
          </w:tcPr>
          <w:p w14:paraId="49E4850C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Kadın Sağlığı ve Hastalıkları Hemşireliği (U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2590D6EE" w14:textId="77777777" w:rsidR="006A14C3" w:rsidRDefault="006A14C3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.Gamze</w:t>
            </w:r>
            <w:proofErr w:type="spellEnd"/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Yavaş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Fatma Dilek Turan, Öğr. Gör. Bahar Aksoy</w:t>
            </w:r>
          </w:p>
          <w:p w14:paraId="4404BC07" w14:textId="40922E5F" w:rsidR="007F62A5" w:rsidRPr="003E5991" w:rsidRDefault="007F62A5" w:rsidP="006A1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</w:tr>
    </w:tbl>
    <w:p w14:paraId="5ADD98F9" w14:textId="66E66D6A" w:rsidR="009A102E" w:rsidRPr="003E5991" w:rsidRDefault="00C601E9" w:rsidP="00C601E9">
      <w:pPr>
        <w:spacing w:after="0" w:line="240" w:lineRule="auto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3E5991">
        <w:rPr>
          <w:rFonts w:ascii="Times New Roman" w:hAnsi="Times New Roman" w:cs="Times New Roman"/>
          <w:sz w:val="16"/>
          <w:szCs w:val="16"/>
        </w:rPr>
        <w:t xml:space="preserve">*Dersler çevrimiçi MS </w:t>
      </w:r>
      <w:proofErr w:type="spellStart"/>
      <w:r w:rsidRPr="003E5991">
        <w:rPr>
          <w:rFonts w:ascii="Times New Roman" w:hAnsi="Times New Roman" w:cs="Times New Roman"/>
          <w:sz w:val="16"/>
          <w:szCs w:val="16"/>
        </w:rPr>
        <w:t>Teams</w:t>
      </w:r>
      <w:proofErr w:type="spellEnd"/>
      <w:r w:rsidRPr="003E5991">
        <w:rPr>
          <w:rFonts w:ascii="Times New Roman" w:hAnsi="Times New Roman" w:cs="Times New Roman"/>
          <w:sz w:val="16"/>
          <w:szCs w:val="16"/>
        </w:rPr>
        <w:t xml:space="preserve"> platformunda yürütülecektir. </w:t>
      </w:r>
      <w:r w:rsidRPr="003E5991">
        <w:rPr>
          <w:rFonts w:ascii="Times New Roman" w:hAnsi="Times New Roman" w:cs="Times New Roman"/>
          <w:sz w:val="16"/>
          <w:szCs w:val="16"/>
          <w:vertAlign w:val="superscript"/>
        </w:rPr>
        <w:t>#</w:t>
      </w:r>
      <w:r w:rsidRPr="003E5991">
        <w:rPr>
          <w:rFonts w:ascii="Times New Roman" w:hAnsi="Times New Roman" w:cs="Times New Roman"/>
          <w:sz w:val="16"/>
          <w:szCs w:val="16"/>
        </w:rPr>
        <w:t>Seç</w:t>
      </w:r>
      <w:r w:rsidR="009A102E" w:rsidRPr="003E5991">
        <w:rPr>
          <w:rFonts w:ascii="Times New Roman" w:hAnsi="Times New Roman" w:cs="Times New Roman"/>
          <w:sz w:val="16"/>
          <w:szCs w:val="16"/>
        </w:rPr>
        <w:t>meli derslerden bir dersin seçilmesi zorunludur.</w:t>
      </w:r>
      <w:r w:rsidRPr="003E5991">
        <w:rPr>
          <w:rFonts w:ascii="Times New Roman" w:hAnsi="Times New Roman" w:cs="Times New Roman"/>
          <w:sz w:val="16"/>
          <w:szCs w:val="16"/>
        </w:rPr>
        <w:t xml:space="preserve"> </w:t>
      </w:r>
      <w:r w:rsidR="009A102E" w:rsidRPr="003E5991">
        <w:rPr>
          <w:rFonts w:ascii="Times New Roman" w:hAnsi="Times New Roman" w:cs="Times New Roman"/>
          <w:sz w:val="16"/>
          <w:szCs w:val="16"/>
        </w:rPr>
        <w:t>Teorik</w:t>
      </w:r>
      <w:r w:rsidR="009A102E" w:rsidRPr="003E5991">
        <w:rPr>
          <w:rFonts w:ascii="Times New Roman" w:hAnsi="Times New Roman" w:cs="Times New Roman"/>
          <w:b/>
          <w:sz w:val="16"/>
          <w:szCs w:val="16"/>
        </w:rPr>
        <w:t xml:space="preserve"> (T)</w:t>
      </w:r>
      <w:r w:rsidR="009A102E" w:rsidRPr="003E5991">
        <w:rPr>
          <w:rFonts w:ascii="Times New Roman" w:hAnsi="Times New Roman" w:cs="Times New Roman"/>
          <w:sz w:val="16"/>
          <w:szCs w:val="16"/>
        </w:rPr>
        <w:t>, Laboratuvar</w:t>
      </w:r>
      <w:r w:rsidR="009A102E" w:rsidRPr="003E5991">
        <w:rPr>
          <w:rFonts w:ascii="Times New Roman" w:hAnsi="Times New Roman" w:cs="Times New Roman"/>
          <w:b/>
          <w:sz w:val="16"/>
          <w:szCs w:val="16"/>
        </w:rPr>
        <w:t xml:space="preserve"> (L),</w:t>
      </w:r>
      <w:r w:rsidR="009A102E" w:rsidRPr="003E5991">
        <w:rPr>
          <w:rFonts w:ascii="Times New Roman" w:hAnsi="Times New Roman" w:cs="Times New Roman"/>
          <w:sz w:val="16"/>
          <w:szCs w:val="16"/>
        </w:rPr>
        <w:t xml:space="preserve"> </w:t>
      </w:r>
      <w:proofErr w:type="gramStart"/>
      <w:r w:rsidR="009A102E" w:rsidRPr="003E5991">
        <w:rPr>
          <w:rFonts w:ascii="Times New Roman" w:hAnsi="Times New Roman" w:cs="Times New Roman"/>
          <w:sz w:val="16"/>
          <w:szCs w:val="16"/>
        </w:rPr>
        <w:t xml:space="preserve">Uygulama  </w:t>
      </w:r>
      <w:r w:rsidR="009A102E" w:rsidRPr="003E5991">
        <w:rPr>
          <w:rFonts w:ascii="Times New Roman" w:hAnsi="Times New Roman" w:cs="Times New Roman"/>
          <w:b/>
          <w:sz w:val="16"/>
          <w:szCs w:val="16"/>
        </w:rPr>
        <w:t>(</w:t>
      </w:r>
      <w:proofErr w:type="gramEnd"/>
      <w:r w:rsidR="009A102E" w:rsidRPr="003E5991">
        <w:rPr>
          <w:rFonts w:ascii="Times New Roman" w:hAnsi="Times New Roman" w:cs="Times New Roman"/>
          <w:b/>
          <w:sz w:val="16"/>
          <w:szCs w:val="16"/>
        </w:rPr>
        <w:t>U)</w:t>
      </w:r>
      <w:r w:rsidR="009A102E" w:rsidRPr="003E5991">
        <w:rPr>
          <w:rFonts w:ascii="Times New Roman" w:hAnsi="Times New Roman" w:cs="Times New Roman"/>
          <w:sz w:val="16"/>
          <w:szCs w:val="16"/>
        </w:rPr>
        <w:t xml:space="preserve">                 </w:t>
      </w:r>
    </w:p>
    <w:p w14:paraId="738C7B60" w14:textId="77777777" w:rsidR="003E5991" w:rsidRDefault="003E5991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6F65F886" w14:textId="77777777" w:rsidR="003E5991" w:rsidRDefault="003E5991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077B7E5D" w14:textId="77777777" w:rsidR="001F3B8C" w:rsidRDefault="001F3B8C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58FD1A0" w14:textId="6FF389B5" w:rsidR="00107F85" w:rsidRPr="003E5991" w:rsidRDefault="00107F85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AKDENİZ ÜNİVERSİTESİ KUMLUCA SAĞLIK BİLİMLERİ FAKÜLTESİ HEMŞİRELİK BÖLÜMÜ</w:t>
      </w:r>
    </w:p>
    <w:p w14:paraId="19699DE6" w14:textId="420891E6" w:rsidR="00107F85" w:rsidRPr="003E5991" w:rsidRDefault="00107F85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  <w:r w:rsidRPr="003E5991">
        <w:rPr>
          <w:rFonts w:ascii="Times New Roman" w:hAnsi="Times New Roman" w:cs="Times New Roman"/>
          <w:b/>
          <w:sz w:val="16"/>
          <w:szCs w:val="16"/>
        </w:rPr>
        <w:t>202</w:t>
      </w:r>
      <w:r w:rsidR="001F3B8C">
        <w:rPr>
          <w:rFonts w:ascii="Times New Roman" w:hAnsi="Times New Roman" w:cs="Times New Roman"/>
          <w:b/>
          <w:sz w:val="16"/>
          <w:szCs w:val="16"/>
        </w:rPr>
        <w:t>3-2024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EĞİTİM ÖĞRETİM YILI </w:t>
      </w:r>
      <w:r w:rsidR="003F5035" w:rsidRPr="003E5991">
        <w:rPr>
          <w:rFonts w:ascii="Times New Roman" w:hAnsi="Times New Roman" w:cs="Times New Roman"/>
          <w:b/>
          <w:sz w:val="16"/>
          <w:szCs w:val="16"/>
        </w:rPr>
        <w:t>GÜZ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DÖNEMİ HAFTALIK DERS PROGRAMI</w:t>
      </w:r>
    </w:p>
    <w:tbl>
      <w:tblPr>
        <w:tblW w:w="15735" w:type="dxa"/>
        <w:tblInd w:w="-8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2551"/>
        <w:gridCol w:w="2977"/>
        <w:gridCol w:w="3260"/>
        <w:gridCol w:w="2977"/>
        <w:gridCol w:w="2693"/>
      </w:tblGrid>
      <w:tr w:rsidR="005D4686" w:rsidRPr="003E5991" w14:paraId="0FE2D4FB" w14:textId="77777777" w:rsidTr="001F3B8C">
        <w:trPr>
          <w:trHeight w:val="144"/>
        </w:trPr>
        <w:tc>
          <w:tcPr>
            <w:tcW w:w="15735" w:type="dxa"/>
            <w:gridSpan w:val="6"/>
            <w:shd w:val="clear" w:color="auto" w:fill="B6DDE8" w:themeFill="accent5" w:themeFillTint="66"/>
          </w:tcPr>
          <w:p w14:paraId="03DB51EE" w14:textId="403301F9" w:rsidR="005D4686" w:rsidRPr="003E5991" w:rsidRDefault="005D4686" w:rsidP="005959F2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Sınıf IV</w:t>
            </w:r>
          </w:p>
        </w:tc>
      </w:tr>
      <w:tr w:rsidR="005959F2" w:rsidRPr="003E5991" w14:paraId="565F66CA" w14:textId="77777777" w:rsidTr="001F3B8C">
        <w:trPr>
          <w:trHeight w:val="369"/>
        </w:trPr>
        <w:tc>
          <w:tcPr>
            <w:tcW w:w="1277" w:type="dxa"/>
            <w:shd w:val="clear" w:color="auto" w:fill="FDE9D9" w:themeFill="accent6" w:themeFillTint="33"/>
          </w:tcPr>
          <w:p w14:paraId="0C115988" w14:textId="77777777" w:rsidR="00107F85" w:rsidRPr="003E5991" w:rsidRDefault="00107F85" w:rsidP="005959F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1" w:type="dxa"/>
            <w:shd w:val="clear" w:color="auto" w:fill="FDE9D9" w:themeFill="accent6" w:themeFillTint="33"/>
          </w:tcPr>
          <w:p w14:paraId="10A480AA" w14:textId="77777777" w:rsidR="00107F85" w:rsidRPr="003E5991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AZARTESİ</w:t>
            </w:r>
          </w:p>
        </w:tc>
        <w:tc>
          <w:tcPr>
            <w:tcW w:w="2977" w:type="dxa"/>
            <w:shd w:val="clear" w:color="auto" w:fill="FDE9D9" w:themeFill="accent6" w:themeFillTint="33"/>
          </w:tcPr>
          <w:p w14:paraId="11E8AD76" w14:textId="77777777" w:rsidR="00107F85" w:rsidRPr="003E5991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SALI</w:t>
            </w:r>
          </w:p>
        </w:tc>
        <w:tc>
          <w:tcPr>
            <w:tcW w:w="3260" w:type="dxa"/>
            <w:shd w:val="clear" w:color="auto" w:fill="FDE9D9" w:themeFill="accent6" w:themeFillTint="33"/>
          </w:tcPr>
          <w:p w14:paraId="26534815" w14:textId="77777777" w:rsidR="00107F85" w:rsidRPr="003E5991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2977" w:type="dxa"/>
            <w:shd w:val="clear" w:color="auto" w:fill="FDE9D9" w:themeFill="accent6" w:themeFillTint="33"/>
          </w:tcPr>
          <w:p w14:paraId="64011AA7" w14:textId="77777777" w:rsidR="00107F85" w:rsidRPr="003E5991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2693" w:type="dxa"/>
            <w:shd w:val="clear" w:color="auto" w:fill="FDE9D9" w:themeFill="accent6" w:themeFillTint="33"/>
          </w:tcPr>
          <w:p w14:paraId="19686E62" w14:textId="77777777" w:rsidR="00107F85" w:rsidRPr="003E5991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</w:tr>
      <w:tr w:rsidR="001F3B8C" w:rsidRPr="003E5991" w14:paraId="427444F9" w14:textId="77777777" w:rsidTr="001F3B8C">
        <w:trPr>
          <w:trHeight w:val="724"/>
        </w:trPr>
        <w:tc>
          <w:tcPr>
            <w:tcW w:w="1277" w:type="dxa"/>
            <w:shd w:val="clear" w:color="auto" w:fill="auto"/>
          </w:tcPr>
          <w:p w14:paraId="24F72E46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8.30-09.20</w:t>
            </w:r>
          </w:p>
        </w:tc>
        <w:tc>
          <w:tcPr>
            <w:tcW w:w="2551" w:type="dxa"/>
            <w:shd w:val="clear" w:color="auto" w:fill="auto"/>
          </w:tcPr>
          <w:p w14:paraId="01265ADA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Mesleki Yabancı Dil V* </w:t>
            </w:r>
          </w:p>
          <w:p w14:paraId="39B6F392" w14:textId="1957A96D" w:rsidR="001F3B8C" w:rsidRP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Berna Gündoğdu</w:t>
            </w:r>
          </w:p>
        </w:tc>
        <w:tc>
          <w:tcPr>
            <w:tcW w:w="2977" w:type="dxa"/>
            <w:shd w:val="clear" w:color="auto" w:fill="auto"/>
          </w:tcPr>
          <w:p w14:paraId="516941C9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Ruh Sağlığı ve Hastalıkları Hemşireliği (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D1B5D2B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  <w:p w14:paraId="3AAAEE19" w14:textId="6B292885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260" w:type="dxa"/>
            <w:shd w:val="clear" w:color="auto" w:fill="auto"/>
          </w:tcPr>
          <w:p w14:paraId="472F386F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4A7D088D" w14:textId="7994D9DB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065670DF" w14:textId="289677C1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(T) </w:t>
            </w:r>
          </w:p>
          <w:p w14:paraId="661DA367" w14:textId="2AE37A7D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5F839B8A" w14:textId="325C40C9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  <w:p w14:paraId="39BDF066" w14:textId="2D5B4929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0A962359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46BC5777" w14:textId="09C188B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67273362" w14:textId="77777777" w:rsidTr="001F3B8C">
        <w:trPr>
          <w:trHeight w:val="560"/>
        </w:trPr>
        <w:tc>
          <w:tcPr>
            <w:tcW w:w="1277" w:type="dxa"/>
            <w:shd w:val="clear" w:color="auto" w:fill="auto"/>
          </w:tcPr>
          <w:p w14:paraId="0186EF02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09.30-10.20</w:t>
            </w:r>
          </w:p>
        </w:tc>
        <w:tc>
          <w:tcPr>
            <w:tcW w:w="2551" w:type="dxa"/>
            <w:shd w:val="clear" w:color="auto" w:fill="auto"/>
          </w:tcPr>
          <w:p w14:paraId="78F81EDA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V*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308BDE71" w14:textId="61C49AE9" w:rsidR="008A5BEA" w:rsidRPr="003E5991" w:rsidRDefault="008A5BEA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Berna Gündoğdu</w:t>
            </w:r>
          </w:p>
        </w:tc>
        <w:tc>
          <w:tcPr>
            <w:tcW w:w="2977" w:type="dxa"/>
            <w:shd w:val="clear" w:color="auto" w:fill="auto"/>
          </w:tcPr>
          <w:p w14:paraId="79DC0EDC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7F547C0E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  <w:p w14:paraId="00E1702B" w14:textId="67281BD8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260" w:type="dxa"/>
            <w:shd w:val="clear" w:color="auto" w:fill="auto"/>
          </w:tcPr>
          <w:p w14:paraId="63634068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6398DBCD" w14:textId="71AAC2A6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63182B35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(T) </w:t>
            </w:r>
          </w:p>
          <w:p w14:paraId="313E8571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6DF1BF73" w14:textId="77777777" w:rsidR="007F62A5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  <w:p w14:paraId="7A35362D" w14:textId="51591F72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1867379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666C6337" w14:textId="60A697FD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7E98D52E" w14:textId="77777777" w:rsidTr="001F3B8C">
        <w:trPr>
          <w:trHeight w:val="675"/>
        </w:trPr>
        <w:tc>
          <w:tcPr>
            <w:tcW w:w="1277" w:type="dxa"/>
            <w:shd w:val="clear" w:color="auto" w:fill="auto"/>
          </w:tcPr>
          <w:p w14:paraId="65EB20D9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0.30-11.20</w:t>
            </w:r>
          </w:p>
        </w:tc>
        <w:tc>
          <w:tcPr>
            <w:tcW w:w="2551" w:type="dxa"/>
            <w:shd w:val="clear" w:color="auto" w:fill="auto"/>
          </w:tcPr>
          <w:p w14:paraId="4E77D77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V*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08581467" w14:textId="66914BD0" w:rsidR="008A5BEA" w:rsidRPr="003E5991" w:rsidRDefault="008A5BEA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Berna Gündoğdu</w:t>
            </w:r>
          </w:p>
        </w:tc>
        <w:tc>
          <w:tcPr>
            <w:tcW w:w="2977" w:type="dxa"/>
            <w:shd w:val="clear" w:color="auto" w:fill="auto"/>
          </w:tcPr>
          <w:p w14:paraId="1DC33827" w14:textId="75988B3B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08C129EE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  <w:p w14:paraId="361378A7" w14:textId="7572379F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260" w:type="dxa"/>
            <w:shd w:val="clear" w:color="auto" w:fill="auto"/>
          </w:tcPr>
          <w:p w14:paraId="24FEE3F2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24087237" w14:textId="617B7535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6E768BCF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(T) </w:t>
            </w:r>
          </w:p>
          <w:p w14:paraId="54DE6814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6E4A9696" w14:textId="77777777" w:rsidR="007F62A5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  <w:p w14:paraId="73126FC2" w14:textId="46921D30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7221B7FF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25566621" w14:textId="205F56DB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17E69691" w14:textId="77777777" w:rsidTr="001F3B8C">
        <w:trPr>
          <w:trHeight w:val="685"/>
        </w:trPr>
        <w:tc>
          <w:tcPr>
            <w:tcW w:w="1277" w:type="dxa"/>
            <w:shd w:val="clear" w:color="auto" w:fill="auto"/>
          </w:tcPr>
          <w:p w14:paraId="483733B5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1.30-12.20</w:t>
            </w:r>
          </w:p>
        </w:tc>
        <w:tc>
          <w:tcPr>
            <w:tcW w:w="2551" w:type="dxa"/>
            <w:shd w:val="clear" w:color="auto" w:fill="auto"/>
          </w:tcPr>
          <w:p w14:paraId="6F16601F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Mesleki Yabancı Dil V*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08C7731C" w14:textId="4872853D" w:rsidR="008A5BEA" w:rsidRPr="003E5991" w:rsidRDefault="008A5BEA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F3B8C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 Gör. Berna Gündoğdu</w:t>
            </w:r>
          </w:p>
        </w:tc>
        <w:tc>
          <w:tcPr>
            <w:tcW w:w="2977" w:type="dxa"/>
            <w:shd w:val="clear" w:color="auto" w:fill="auto"/>
          </w:tcPr>
          <w:p w14:paraId="670B065C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39CCB663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  <w:p w14:paraId="6697B02B" w14:textId="7D7DD5E5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Konferans Salonu</w:t>
            </w:r>
          </w:p>
        </w:tc>
        <w:tc>
          <w:tcPr>
            <w:tcW w:w="3260" w:type="dxa"/>
            <w:shd w:val="clear" w:color="auto" w:fill="auto"/>
          </w:tcPr>
          <w:p w14:paraId="03E1B172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644E47E5" w14:textId="04610602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382E11F2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Halk Sağlığı Hemşireliği (T) </w:t>
            </w:r>
          </w:p>
          <w:p w14:paraId="5A7346DB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</w:t>
            </w:r>
            <w:proofErr w:type="gram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dem</w:t>
            </w:r>
            <w:proofErr w:type="gram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Sümen</w:t>
            </w:r>
          </w:p>
          <w:p w14:paraId="3E7FE36A" w14:textId="77777777" w:rsidR="007F62A5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  <w:p w14:paraId="2A291A13" w14:textId="734BA60C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</w:tcPr>
          <w:p w14:paraId="283B1D80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05DA0460" w14:textId="7EE770E4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59D2B775" w14:textId="77777777" w:rsidTr="001F3B8C">
        <w:trPr>
          <w:trHeight w:val="567"/>
        </w:trPr>
        <w:tc>
          <w:tcPr>
            <w:tcW w:w="1277" w:type="dxa"/>
            <w:shd w:val="clear" w:color="auto" w:fill="auto"/>
          </w:tcPr>
          <w:p w14:paraId="042AFB4A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3.30-14.20</w:t>
            </w:r>
          </w:p>
        </w:tc>
        <w:tc>
          <w:tcPr>
            <w:tcW w:w="2551" w:type="dxa"/>
            <w:shd w:val="clear" w:color="auto" w:fill="auto"/>
          </w:tcPr>
          <w:p w14:paraId="424A66B7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(T) </w:t>
            </w:r>
          </w:p>
          <w:p w14:paraId="70885D2D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7FF70BB6" w14:textId="3A6B68AE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77" w:type="dxa"/>
            <w:shd w:val="clear" w:color="auto" w:fill="auto"/>
          </w:tcPr>
          <w:p w14:paraId="43895069" w14:textId="06032582" w:rsidR="001F3B8C" w:rsidRPr="001D52A8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6A046011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05DE9966" w14:textId="44E65E11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2A672ED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63C7BE3C" w14:textId="5E3DE829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47AF9BF2" w14:textId="139DA18F" w:rsidR="001F3B8C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0FE2E047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36FE6E1A" w14:textId="0DC2CA9B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14712A2B" w14:textId="77777777" w:rsidTr="001F3B8C">
        <w:trPr>
          <w:trHeight w:val="572"/>
        </w:trPr>
        <w:tc>
          <w:tcPr>
            <w:tcW w:w="1277" w:type="dxa"/>
            <w:shd w:val="clear" w:color="auto" w:fill="auto"/>
          </w:tcPr>
          <w:p w14:paraId="03D4DF72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4.30-15.20</w:t>
            </w:r>
          </w:p>
        </w:tc>
        <w:tc>
          <w:tcPr>
            <w:tcW w:w="2551" w:type="dxa"/>
            <w:shd w:val="clear" w:color="auto" w:fill="auto"/>
          </w:tcPr>
          <w:p w14:paraId="08ED4769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(T) </w:t>
            </w:r>
          </w:p>
          <w:p w14:paraId="70D95FB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188CC706" w14:textId="5E3967FD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77" w:type="dxa"/>
            <w:shd w:val="clear" w:color="auto" w:fill="auto"/>
          </w:tcPr>
          <w:p w14:paraId="6BBBE3E7" w14:textId="41C2992F" w:rsidR="001F3B8C" w:rsidRPr="001D52A8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079940EC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22231400" w14:textId="1D5C4AC5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64237E1A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40A985CF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36C2F9E0" w14:textId="6BFB596C" w:rsidR="001F3B8C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04E34260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70F8D0DA" w14:textId="1D761AD8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0C8DEA9E" w14:textId="77777777" w:rsidTr="001F3B8C">
        <w:trPr>
          <w:trHeight w:val="486"/>
        </w:trPr>
        <w:tc>
          <w:tcPr>
            <w:tcW w:w="1277" w:type="dxa"/>
            <w:shd w:val="clear" w:color="auto" w:fill="auto"/>
          </w:tcPr>
          <w:p w14:paraId="546B678C" w14:textId="77777777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5.30-16.20</w:t>
            </w:r>
          </w:p>
        </w:tc>
        <w:tc>
          <w:tcPr>
            <w:tcW w:w="2551" w:type="dxa"/>
            <w:shd w:val="clear" w:color="auto" w:fill="auto"/>
          </w:tcPr>
          <w:p w14:paraId="55B636EA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(T) </w:t>
            </w:r>
          </w:p>
          <w:p w14:paraId="18B707C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37703AFB" w14:textId="40B19669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77" w:type="dxa"/>
            <w:shd w:val="clear" w:color="auto" w:fill="auto"/>
          </w:tcPr>
          <w:p w14:paraId="67936FD8" w14:textId="6E4DBA86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24E79BAD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1E36A84F" w14:textId="644C104A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24B8FD6D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67DF0F71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31E39553" w14:textId="6C858499" w:rsidR="001F3B8C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56F08C43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02E45498" w14:textId="6541BE3B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1F3B8C" w:rsidRPr="003E5991" w14:paraId="334F0B94" w14:textId="77777777" w:rsidTr="001F3B8C">
        <w:trPr>
          <w:trHeight w:val="486"/>
        </w:trPr>
        <w:tc>
          <w:tcPr>
            <w:tcW w:w="1277" w:type="dxa"/>
            <w:shd w:val="clear" w:color="auto" w:fill="auto"/>
          </w:tcPr>
          <w:p w14:paraId="09BA6CCA" w14:textId="250AD9C3" w:rsidR="001F3B8C" w:rsidRPr="003E5991" w:rsidRDefault="001F3B8C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b/>
                <w:sz w:val="16"/>
                <w:szCs w:val="16"/>
              </w:rPr>
              <w:t>16.30-17.20</w:t>
            </w:r>
          </w:p>
        </w:tc>
        <w:tc>
          <w:tcPr>
            <w:tcW w:w="2551" w:type="dxa"/>
            <w:shd w:val="clear" w:color="auto" w:fill="auto"/>
          </w:tcPr>
          <w:p w14:paraId="3775D984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Hemşireliği (T) </w:t>
            </w:r>
          </w:p>
          <w:p w14:paraId="77E41A6D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</w:p>
          <w:p w14:paraId="4FEC3F59" w14:textId="04D6B11A" w:rsidR="007F62A5" w:rsidRPr="003E5991" w:rsidRDefault="007F62A5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Derslik 13</w:t>
            </w:r>
          </w:p>
        </w:tc>
        <w:tc>
          <w:tcPr>
            <w:tcW w:w="2977" w:type="dxa"/>
            <w:shd w:val="clear" w:color="auto" w:fill="auto"/>
          </w:tcPr>
          <w:p w14:paraId="35471B7D" w14:textId="36F9A53C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5C16BBEF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52A8">
              <w:rPr>
                <w:rFonts w:ascii="Times New Roman" w:hAnsi="Times New Roman" w:cs="Times New Roman"/>
                <w:sz w:val="16"/>
                <w:szCs w:val="16"/>
              </w:rPr>
              <w:t xml:space="preserve">Ruh Sağlığı ve Hastalıkları </w:t>
            </w:r>
            <w:proofErr w:type="gramStart"/>
            <w:r w:rsidRPr="001D52A8">
              <w:rPr>
                <w:rFonts w:ascii="Times New Roman" w:hAnsi="Times New Roman" w:cs="Times New Roman"/>
                <w:sz w:val="16"/>
                <w:szCs w:val="16"/>
              </w:rPr>
              <w:t>Hemşireliği  (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U)</w:t>
            </w:r>
          </w:p>
          <w:p w14:paraId="03F6624E" w14:textId="6F349970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</w:t>
            </w:r>
            <w:proofErr w:type="spellEnd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Yelda </w:t>
            </w:r>
            <w:proofErr w:type="spellStart"/>
            <w:r w:rsidRPr="001D52A8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Kublay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. Seçil Taylan, </w:t>
            </w: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Arş.Gö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yşe Gül Aydın</w:t>
            </w:r>
          </w:p>
        </w:tc>
        <w:tc>
          <w:tcPr>
            <w:tcW w:w="2977" w:type="dxa"/>
            <w:shd w:val="clear" w:color="auto" w:fill="auto"/>
          </w:tcPr>
          <w:p w14:paraId="5397C9EE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012A9D89" w14:textId="77777777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  <w:p w14:paraId="1E260049" w14:textId="0D6727F3" w:rsidR="001F3B8C" w:rsidRPr="003E5991" w:rsidRDefault="007F62A5" w:rsidP="007F62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62A5">
              <w:rPr>
                <w:rFonts w:ascii="Times New Roman" w:hAnsi="Times New Roman" w:cs="Times New Roman"/>
                <w:color w:val="FF0000"/>
                <w:sz w:val="16"/>
                <w:szCs w:val="16"/>
                <w:highlight w:val="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262BB9BF" w14:textId="77777777" w:rsidR="001F3B8C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 w:rsidRPr="003E5991">
              <w:rPr>
                <w:rFonts w:ascii="Times New Roman" w:hAnsi="Times New Roman" w:cs="Times New Roman"/>
                <w:sz w:val="16"/>
                <w:szCs w:val="16"/>
              </w:rPr>
              <w:t>Halk Sağlığı Hemşireliği (U)</w:t>
            </w:r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  <w:p w14:paraId="32E5C1F8" w14:textId="7681A5D5" w:rsidR="001F3B8C" w:rsidRPr="003E5991" w:rsidRDefault="001F3B8C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Öğr.Gör.Dr</w:t>
            </w:r>
            <w:proofErr w:type="spellEnd"/>
            <w:r w:rsidRPr="003E599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. Adem Sümen</w:t>
            </w:r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, Dr. Öğr. Üyesi Aysun Ünal, Öğr. Gör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S.Cansu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>Yeniğün</w:t>
            </w:r>
            <w:proofErr w:type="spellEnd"/>
          </w:p>
        </w:tc>
      </w:tr>
      <w:tr w:rsidR="00D03F07" w:rsidRPr="003E5991" w14:paraId="6A32D392" w14:textId="77777777" w:rsidTr="001F3B8C">
        <w:trPr>
          <w:trHeight w:val="486"/>
        </w:trPr>
        <w:tc>
          <w:tcPr>
            <w:tcW w:w="1277" w:type="dxa"/>
            <w:shd w:val="clear" w:color="auto" w:fill="auto"/>
          </w:tcPr>
          <w:p w14:paraId="11DDEBC8" w14:textId="54597658" w:rsidR="00D03F07" w:rsidRPr="003E5991" w:rsidRDefault="00D03F07" w:rsidP="001F3B8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7.30-18-20</w:t>
            </w:r>
          </w:p>
        </w:tc>
        <w:tc>
          <w:tcPr>
            <w:tcW w:w="2551" w:type="dxa"/>
            <w:shd w:val="clear" w:color="auto" w:fill="auto"/>
          </w:tcPr>
          <w:p w14:paraId="09AB10E8" w14:textId="77777777" w:rsidR="00D03F07" w:rsidRPr="003E5991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02B43F12" w14:textId="77777777" w:rsidR="00D03F07" w:rsidRPr="003E5991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60" w:type="dxa"/>
            <w:shd w:val="clear" w:color="auto" w:fill="auto"/>
          </w:tcPr>
          <w:p w14:paraId="57E43E26" w14:textId="77777777" w:rsidR="00D03F07" w:rsidRPr="001D52A8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16CBCE92" w14:textId="77777777" w:rsidR="00D03F07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FE 401 Öğretmenlik Uygulaması</w:t>
            </w:r>
          </w:p>
          <w:p w14:paraId="1C6CCDE6" w14:textId="77777777" w:rsidR="00D03F07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. Dr. Fatma Dilek Turan</w:t>
            </w:r>
          </w:p>
          <w:p w14:paraId="6A3122E1" w14:textId="29250088" w:rsidR="006609A1" w:rsidRPr="003E5991" w:rsidRDefault="006609A1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609A1"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  <w:t>Turuncu Derslik</w:t>
            </w:r>
          </w:p>
        </w:tc>
        <w:tc>
          <w:tcPr>
            <w:tcW w:w="2693" w:type="dxa"/>
            <w:shd w:val="clear" w:color="auto" w:fill="auto"/>
          </w:tcPr>
          <w:p w14:paraId="7A13F1DE" w14:textId="77777777" w:rsidR="00D03F07" w:rsidRPr="003E5991" w:rsidRDefault="00D03F07" w:rsidP="001F3B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DB24716" w14:textId="419570F6" w:rsidR="00F863B5" w:rsidRPr="003E5991" w:rsidRDefault="00C00FCE" w:rsidP="005959F2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3E5991">
        <w:rPr>
          <w:rFonts w:ascii="Times New Roman" w:hAnsi="Times New Roman" w:cs="Times New Roman"/>
          <w:sz w:val="16"/>
          <w:szCs w:val="16"/>
        </w:rPr>
        <w:t xml:space="preserve">*Dersler çevrimiçi MS </w:t>
      </w:r>
      <w:proofErr w:type="spellStart"/>
      <w:r w:rsidRPr="003E5991">
        <w:rPr>
          <w:rFonts w:ascii="Times New Roman" w:hAnsi="Times New Roman" w:cs="Times New Roman"/>
          <w:sz w:val="16"/>
          <w:szCs w:val="16"/>
        </w:rPr>
        <w:t>Teams</w:t>
      </w:r>
      <w:proofErr w:type="spellEnd"/>
      <w:r w:rsidRPr="003E5991">
        <w:rPr>
          <w:rFonts w:ascii="Times New Roman" w:hAnsi="Times New Roman" w:cs="Times New Roman"/>
          <w:sz w:val="16"/>
          <w:szCs w:val="16"/>
        </w:rPr>
        <w:t xml:space="preserve"> platformunda yürütülecektir.</w:t>
      </w:r>
      <w:r w:rsidR="007F62A5">
        <w:rPr>
          <w:rFonts w:ascii="Times New Roman" w:hAnsi="Times New Roman" w:cs="Times New Roman"/>
          <w:sz w:val="16"/>
          <w:szCs w:val="16"/>
        </w:rPr>
        <w:t xml:space="preserve"> </w:t>
      </w:r>
      <w:r w:rsidRPr="003E5991">
        <w:rPr>
          <w:rFonts w:ascii="Times New Roman" w:hAnsi="Times New Roman" w:cs="Times New Roman"/>
          <w:sz w:val="16"/>
          <w:szCs w:val="16"/>
        </w:rPr>
        <w:t>Teorik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(T)</w:t>
      </w:r>
      <w:r w:rsidRPr="003E5991">
        <w:rPr>
          <w:rFonts w:ascii="Times New Roman" w:hAnsi="Times New Roman" w:cs="Times New Roman"/>
          <w:sz w:val="16"/>
          <w:szCs w:val="16"/>
        </w:rPr>
        <w:t>, Laboratuvar</w:t>
      </w:r>
      <w:r w:rsidRPr="003E5991">
        <w:rPr>
          <w:rFonts w:ascii="Times New Roman" w:hAnsi="Times New Roman" w:cs="Times New Roman"/>
          <w:b/>
          <w:sz w:val="16"/>
          <w:szCs w:val="16"/>
        </w:rPr>
        <w:t xml:space="preserve"> (L),</w:t>
      </w:r>
      <w:r w:rsidRPr="003E5991">
        <w:rPr>
          <w:rFonts w:ascii="Times New Roman" w:hAnsi="Times New Roman" w:cs="Times New Roman"/>
          <w:sz w:val="16"/>
          <w:szCs w:val="16"/>
        </w:rPr>
        <w:t xml:space="preserve"> </w:t>
      </w:r>
      <w:proofErr w:type="gramStart"/>
      <w:r w:rsidRPr="003E5991">
        <w:rPr>
          <w:rFonts w:ascii="Times New Roman" w:hAnsi="Times New Roman" w:cs="Times New Roman"/>
          <w:sz w:val="16"/>
          <w:szCs w:val="16"/>
        </w:rPr>
        <w:t xml:space="preserve">Uygulama  </w:t>
      </w:r>
      <w:r w:rsidRPr="003E5991">
        <w:rPr>
          <w:rFonts w:ascii="Times New Roman" w:hAnsi="Times New Roman" w:cs="Times New Roman"/>
          <w:b/>
          <w:sz w:val="16"/>
          <w:szCs w:val="16"/>
        </w:rPr>
        <w:t>(</w:t>
      </w:r>
      <w:proofErr w:type="gramEnd"/>
      <w:r w:rsidRPr="003E5991">
        <w:rPr>
          <w:rFonts w:ascii="Times New Roman" w:hAnsi="Times New Roman" w:cs="Times New Roman"/>
          <w:b/>
          <w:sz w:val="16"/>
          <w:szCs w:val="16"/>
        </w:rPr>
        <w:t>U)</w:t>
      </w:r>
      <w:r w:rsidRPr="003E5991">
        <w:rPr>
          <w:rFonts w:ascii="Times New Roman" w:hAnsi="Times New Roman" w:cs="Times New Roman"/>
          <w:sz w:val="16"/>
          <w:szCs w:val="16"/>
        </w:rPr>
        <w:t xml:space="preserve">                 </w:t>
      </w:r>
    </w:p>
    <w:p w14:paraId="6C48396F" w14:textId="77777777" w:rsidR="00F863B5" w:rsidRPr="003E5991" w:rsidRDefault="00F863B5" w:rsidP="005959F2">
      <w:pPr>
        <w:tabs>
          <w:tab w:val="left" w:pos="12072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334BA251" w14:textId="04094114" w:rsidR="00C00FCE" w:rsidRPr="003E5991" w:rsidRDefault="00C00FCE" w:rsidP="005959F2">
      <w:pPr>
        <w:tabs>
          <w:tab w:val="left" w:pos="12072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sectPr w:rsidR="00C00FCE" w:rsidRPr="003E5991" w:rsidSect="00CA493F">
      <w:headerReference w:type="default" r:id="rId7"/>
      <w:footerReference w:type="default" r:id="rId8"/>
      <w:pgSz w:w="16838" w:h="11906" w:orient="landscape"/>
      <w:pgMar w:top="550" w:right="1418" w:bottom="397" w:left="1418" w:header="142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1130C" w14:textId="77777777" w:rsidR="001E592C" w:rsidRDefault="001E592C" w:rsidP="00985D85">
      <w:pPr>
        <w:spacing w:after="0" w:line="240" w:lineRule="auto"/>
      </w:pPr>
      <w:r>
        <w:separator/>
      </w:r>
    </w:p>
  </w:endnote>
  <w:endnote w:type="continuationSeparator" w:id="0">
    <w:p w14:paraId="2A0B034E" w14:textId="77777777" w:rsidR="001E592C" w:rsidRDefault="001E592C" w:rsidP="00985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1313C" w14:textId="77777777" w:rsidR="005F1C5C" w:rsidRPr="008E3FA5" w:rsidRDefault="005F1C5C" w:rsidP="008E3FA5">
    <w:pPr>
      <w:pStyle w:val="AltBilgi"/>
      <w:rPr>
        <w:rFonts w:ascii="Arial" w:hAnsi="Arial" w:cs="Arial"/>
        <w:b/>
        <w:sz w:val="20"/>
      </w:rPr>
    </w:pPr>
    <w:r w:rsidRPr="00796C06">
      <w:rPr>
        <w:rFonts w:ascii="Arial" w:hAnsi="Arial" w:cs="Arial"/>
        <w:b/>
        <w:sz w:val="20"/>
      </w:rPr>
      <w:t>Form No: 47526611.FR.08</w:t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proofErr w:type="spellStart"/>
    <w:r w:rsidRPr="00796C06">
      <w:rPr>
        <w:rFonts w:ascii="Arial" w:hAnsi="Arial" w:cs="Arial"/>
        <w:b/>
        <w:sz w:val="20"/>
      </w:rPr>
      <w:t>Rev</w:t>
    </w:r>
    <w:proofErr w:type="spellEnd"/>
    <w:r w:rsidRPr="00796C06">
      <w:rPr>
        <w:rFonts w:ascii="Arial" w:hAnsi="Arial" w:cs="Arial"/>
        <w:b/>
        <w:sz w:val="20"/>
      </w:rPr>
      <w:t>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21402" w14:textId="77777777" w:rsidR="001E592C" w:rsidRDefault="001E592C" w:rsidP="00985D85">
      <w:pPr>
        <w:spacing w:after="0" w:line="240" w:lineRule="auto"/>
      </w:pPr>
      <w:r>
        <w:separator/>
      </w:r>
    </w:p>
  </w:footnote>
  <w:footnote w:type="continuationSeparator" w:id="0">
    <w:p w14:paraId="673B677E" w14:textId="77777777" w:rsidR="001E592C" w:rsidRDefault="001E592C" w:rsidP="00985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10BA8" w14:textId="77777777" w:rsidR="005F1C5C" w:rsidRDefault="005F1C5C" w:rsidP="00233534">
    <w:pPr>
      <w:pStyle w:val="stBilgi"/>
      <w:rPr>
        <w:noProof/>
        <w:lang w:eastAsia="tr-TR"/>
      </w:rPr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FBD8F96" wp14:editId="663A4D79">
          <wp:simplePos x="0" y="0"/>
          <wp:positionH relativeFrom="margin">
            <wp:posOffset>-290195</wp:posOffset>
          </wp:positionH>
          <wp:positionV relativeFrom="margin">
            <wp:posOffset>-373380</wp:posOffset>
          </wp:positionV>
          <wp:extent cx="448310" cy="419100"/>
          <wp:effectExtent l="0" t="0" r="8890" b="0"/>
          <wp:wrapSquare wrapText="bothSides"/>
          <wp:docPr id="1" name="Resim 1" descr="21- Kumluca saglik bil fak-logo (7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1- Kumluca saglik bil fak-logo (7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1" locked="0" layoutInCell="1" allowOverlap="1" wp14:anchorId="65BB0EF2" wp14:editId="54393AA5">
          <wp:simplePos x="0" y="0"/>
          <wp:positionH relativeFrom="rightMargin">
            <wp:align>left</wp:align>
          </wp:positionH>
          <wp:positionV relativeFrom="paragraph">
            <wp:posOffset>92710</wp:posOffset>
          </wp:positionV>
          <wp:extent cx="487680" cy="487680"/>
          <wp:effectExtent l="0" t="0" r="7620" b="7620"/>
          <wp:wrapTight wrapText="bothSides">
            <wp:wrapPolygon edited="0">
              <wp:start x="0" y="0"/>
              <wp:lineTo x="0" y="21094"/>
              <wp:lineTo x="21094" y="21094"/>
              <wp:lineTo x="21094" y="0"/>
              <wp:lineTo x="0" y="0"/>
            </wp:wrapPolygon>
          </wp:wrapTight>
          <wp:docPr id="3" name="Resim 2" descr="C:\Users\Betül\Desktop\TS EN ISO 90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etül\Desktop\TS EN ISO 9000.g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" cy="487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tr-TR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2C790473" w14:textId="77777777" w:rsidR="005F1C5C" w:rsidRDefault="005F1C5C" w:rsidP="00233534">
    <w:pPr>
      <w:pStyle w:val="stBilgi"/>
      <w:rPr>
        <w:noProof/>
        <w:lang w:eastAsia="tr-TR"/>
      </w:rPr>
    </w:pPr>
  </w:p>
  <w:p w14:paraId="39AC7024" w14:textId="77777777" w:rsidR="005F1C5C" w:rsidRPr="00233534" w:rsidRDefault="005F1C5C" w:rsidP="0023353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tzAxNjSwsLQ0MjdW0lEKTi0uzszPAykwNKsFAOqQdOctAAAA"/>
  </w:docVars>
  <w:rsids>
    <w:rsidRoot w:val="004B7F35"/>
    <w:rsid w:val="000024E9"/>
    <w:rsid w:val="00005995"/>
    <w:rsid w:val="000142B3"/>
    <w:rsid w:val="000162BD"/>
    <w:rsid w:val="00025EDB"/>
    <w:rsid w:val="00026F1C"/>
    <w:rsid w:val="000275EB"/>
    <w:rsid w:val="00031EEB"/>
    <w:rsid w:val="000348C9"/>
    <w:rsid w:val="000363FF"/>
    <w:rsid w:val="00036B3D"/>
    <w:rsid w:val="00037C7B"/>
    <w:rsid w:val="00037FA4"/>
    <w:rsid w:val="00047ACD"/>
    <w:rsid w:val="00054962"/>
    <w:rsid w:val="00060A1B"/>
    <w:rsid w:val="0006339C"/>
    <w:rsid w:val="000652EC"/>
    <w:rsid w:val="00066635"/>
    <w:rsid w:val="000704D5"/>
    <w:rsid w:val="00073314"/>
    <w:rsid w:val="00075B16"/>
    <w:rsid w:val="000760AB"/>
    <w:rsid w:val="000770D3"/>
    <w:rsid w:val="000808B3"/>
    <w:rsid w:val="00080F57"/>
    <w:rsid w:val="00085B92"/>
    <w:rsid w:val="000863B2"/>
    <w:rsid w:val="00091275"/>
    <w:rsid w:val="0009274F"/>
    <w:rsid w:val="00092805"/>
    <w:rsid w:val="000944FB"/>
    <w:rsid w:val="00094A8A"/>
    <w:rsid w:val="000A1F25"/>
    <w:rsid w:val="000A2A44"/>
    <w:rsid w:val="000A7A65"/>
    <w:rsid w:val="000B111F"/>
    <w:rsid w:val="000B3424"/>
    <w:rsid w:val="000B3A9B"/>
    <w:rsid w:val="000B3E26"/>
    <w:rsid w:val="000B4391"/>
    <w:rsid w:val="000C00B9"/>
    <w:rsid w:val="000C08A0"/>
    <w:rsid w:val="000C1B71"/>
    <w:rsid w:val="000C229B"/>
    <w:rsid w:val="000C263A"/>
    <w:rsid w:val="000C288C"/>
    <w:rsid w:val="000C4E19"/>
    <w:rsid w:val="000C572A"/>
    <w:rsid w:val="000C61D0"/>
    <w:rsid w:val="000C76CD"/>
    <w:rsid w:val="000D1CE9"/>
    <w:rsid w:val="000D2628"/>
    <w:rsid w:val="000D3567"/>
    <w:rsid w:val="000D3CC5"/>
    <w:rsid w:val="000D3FBF"/>
    <w:rsid w:val="000D5071"/>
    <w:rsid w:val="000D6ADE"/>
    <w:rsid w:val="000E2EE2"/>
    <w:rsid w:val="000E58FE"/>
    <w:rsid w:val="000E62DF"/>
    <w:rsid w:val="000E7862"/>
    <w:rsid w:val="000F1E8D"/>
    <w:rsid w:val="000F5732"/>
    <w:rsid w:val="001008D5"/>
    <w:rsid w:val="00101047"/>
    <w:rsid w:val="00103E87"/>
    <w:rsid w:val="00104BFA"/>
    <w:rsid w:val="00104EE7"/>
    <w:rsid w:val="001065DF"/>
    <w:rsid w:val="00107F85"/>
    <w:rsid w:val="0011054E"/>
    <w:rsid w:val="00110E77"/>
    <w:rsid w:val="0011228E"/>
    <w:rsid w:val="001152DF"/>
    <w:rsid w:val="00116A3C"/>
    <w:rsid w:val="00120BE6"/>
    <w:rsid w:val="001229CF"/>
    <w:rsid w:val="0012430F"/>
    <w:rsid w:val="00124449"/>
    <w:rsid w:val="001273EF"/>
    <w:rsid w:val="001313B1"/>
    <w:rsid w:val="00136BB2"/>
    <w:rsid w:val="001372D0"/>
    <w:rsid w:val="00140C48"/>
    <w:rsid w:val="00151173"/>
    <w:rsid w:val="001529B7"/>
    <w:rsid w:val="001531A0"/>
    <w:rsid w:val="00154F22"/>
    <w:rsid w:val="00155BCE"/>
    <w:rsid w:val="0015742B"/>
    <w:rsid w:val="0016083F"/>
    <w:rsid w:val="00171D98"/>
    <w:rsid w:val="001723A2"/>
    <w:rsid w:val="001749C6"/>
    <w:rsid w:val="00180DDA"/>
    <w:rsid w:val="001812DF"/>
    <w:rsid w:val="001831F3"/>
    <w:rsid w:val="00193426"/>
    <w:rsid w:val="001934D9"/>
    <w:rsid w:val="001A2516"/>
    <w:rsid w:val="001A254B"/>
    <w:rsid w:val="001A3F88"/>
    <w:rsid w:val="001A68F0"/>
    <w:rsid w:val="001A69EB"/>
    <w:rsid w:val="001B3C11"/>
    <w:rsid w:val="001B42FB"/>
    <w:rsid w:val="001B60D5"/>
    <w:rsid w:val="001B65DA"/>
    <w:rsid w:val="001B65FF"/>
    <w:rsid w:val="001C13AD"/>
    <w:rsid w:val="001C2CF6"/>
    <w:rsid w:val="001C45F2"/>
    <w:rsid w:val="001C547B"/>
    <w:rsid w:val="001D2F53"/>
    <w:rsid w:val="001D52A8"/>
    <w:rsid w:val="001D67E2"/>
    <w:rsid w:val="001D732B"/>
    <w:rsid w:val="001E0ACF"/>
    <w:rsid w:val="001E2033"/>
    <w:rsid w:val="001E2D1F"/>
    <w:rsid w:val="001E3040"/>
    <w:rsid w:val="001E5707"/>
    <w:rsid w:val="001E592C"/>
    <w:rsid w:val="001E6C56"/>
    <w:rsid w:val="001E707D"/>
    <w:rsid w:val="001F0206"/>
    <w:rsid w:val="001F3002"/>
    <w:rsid w:val="001F3B8C"/>
    <w:rsid w:val="001F7D0F"/>
    <w:rsid w:val="00201360"/>
    <w:rsid w:val="00204483"/>
    <w:rsid w:val="00204F06"/>
    <w:rsid w:val="00206367"/>
    <w:rsid w:val="0021034B"/>
    <w:rsid w:val="00210F47"/>
    <w:rsid w:val="0021190F"/>
    <w:rsid w:val="002128AB"/>
    <w:rsid w:val="002133F3"/>
    <w:rsid w:val="00215971"/>
    <w:rsid w:val="00217414"/>
    <w:rsid w:val="002227B0"/>
    <w:rsid w:val="00222CAF"/>
    <w:rsid w:val="0022400C"/>
    <w:rsid w:val="00226FAC"/>
    <w:rsid w:val="00227108"/>
    <w:rsid w:val="00227831"/>
    <w:rsid w:val="0023086E"/>
    <w:rsid w:val="00231901"/>
    <w:rsid w:val="00231C62"/>
    <w:rsid w:val="00232D71"/>
    <w:rsid w:val="00233522"/>
    <w:rsid w:val="00233534"/>
    <w:rsid w:val="002335EB"/>
    <w:rsid w:val="002341A8"/>
    <w:rsid w:val="00235080"/>
    <w:rsid w:val="002377EF"/>
    <w:rsid w:val="00237D7B"/>
    <w:rsid w:val="00240AC8"/>
    <w:rsid w:val="00247206"/>
    <w:rsid w:val="00250DBB"/>
    <w:rsid w:val="002524D7"/>
    <w:rsid w:val="00255284"/>
    <w:rsid w:val="00261C0B"/>
    <w:rsid w:val="0026281F"/>
    <w:rsid w:val="00263EC8"/>
    <w:rsid w:val="00266AC5"/>
    <w:rsid w:val="0027204C"/>
    <w:rsid w:val="00275449"/>
    <w:rsid w:val="0027561D"/>
    <w:rsid w:val="0027755B"/>
    <w:rsid w:val="00281266"/>
    <w:rsid w:val="00282161"/>
    <w:rsid w:val="00282788"/>
    <w:rsid w:val="00290C5D"/>
    <w:rsid w:val="002912FA"/>
    <w:rsid w:val="00293F9C"/>
    <w:rsid w:val="002941C0"/>
    <w:rsid w:val="002A048F"/>
    <w:rsid w:val="002A1128"/>
    <w:rsid w:val="002A2953"/>
    <w:rsid w:val="002A45DF"/>
    <w:rsid w:val="002B1390"/>
    <w:rsid w:val="002C39C5"/>
    <w:rsid w:val="002C4C3B"/>
    <w:rsid w:val="002C768E"/>
    <w:rsid w:val="002D0129"/>
    <w:rsid w:val="002D272C"/>
    <w:rsid w:val="002D35DD"/>
    <w:rsid w:val="002D38E9"/>
    <w:rsid w:val="002D4948"/>
    <w:rsid w:val="002D607E"/>
    <w:rsid w:val="002D6420"/>
    <w:rsid w:val="002E0253"/>
    <w:rsid w:val="002E084C"/>
    <w:rsid w:val="002E4FA4"/>
    <w:rsid w:val="002E565E"/>
    <w:rsid w:val="002F2217"/>
    <w:rsid w:val="002F3274"/>
    <w:rsid w:val="002F384A"/>
    <w:rsid w:val="002F4015"/>
    <w:rsid w:val="002F6BD6"/>
    <w:rsid w:val="002F7762"/>
    <w:rsid w:val="002F7CD7"/>
    <w:rsid w:val="003005AD"/>
    <w:rsid w:val="00304334"/>
    <w:rsid w:val="00305058"/>
    <w:rsid w:val="0031094F"/>
    <w:rsid w:val="003124AC"/>
    <w:rsid w:val="00312EA6"/>
    <w:rsid w:val="003133DC"/>
    <w:rsid w:val="003149F1"/>
    <w:rsid w:val="00314C86"/>
    <w:rsid w:val="003160A6"/>
    <w:rsid w:val="0031682D"/>
    <w:rsid w:val="0032458E"/>
    <w:rsid w:val="003255E6"/>
    <w:rsid w:val="00325D39"/>
    <w:rsid w:val="00326F6C"/>
    <w:rsid w:val="00327B6C"/>
    <w:rsid w:val="00330184"/>
    <w:rsid w:val="0033358F"/>
    <w:rsid w:val="00333D11"/>
    <w:rsid w:val="0033459B"/>
    <w:rsid w:val="003360D2"/>
    <w:rsid w:val="0033631D"/>
    <w:rsid w:val="00344C42"/>
    <w:rsid w:val="00345184"/>
    <w:rsid w:val="00351243"/>
    <w:rsid w:val="003546FB"/>
    <w:rsid w:val="00361950"/>
    <w:rsid w:val="00364001"/>
    <w:rsid w:val="00365F92"/>
    <w:rsid w:val="0036643C"/>
    <w:rsid w:val="00366C4A"/>
    <w:rsid w:val="00366E6F"/>
    <w:rsid w:val="003728C0"/>
    <w:rsid w:val="003733E2"/>
    <w:rsid w:val="00374ECD"/>
    <w:rsid w:val="00375319"/>
    <w:rsid w:val="003755BC"/>
    <w:rsid w:val="00375D08"/>
    <w:rsid w:val="003767F5"/>
    <w:rsid w:val="00380878"/>
    <w:rsid w:val="003849BA"/>
    <w:rsid w:val="003914A1"/>
    <w:rsid w:val="0039216A"/>
    <w:rsid w:val="00394545"/>
    <w:rsid w:val="00394589"/>
    <w:rsid w:val="00395E04"/>
    <w:rsid w:val="00396169"/>
    <w:rsid w:val="003963B3"/>
    <w:rsid w:val="003A119B"/>
    <w:rsid w:val="003A448B"/>
    <w:rsid w:val="003B0490"/>
    <w:rsid w:val="003B04A5"/>
    <w:rsid w:val="003B1D00"/>
    <w:rsid w:val="003B237A"/>
    <w:rsid w:val="003B323B"/>
    <w:rsid w:val="003B4AD1"/>
    <w:rsid w:val="003B5FD3"/>
    <w:rsid w:val="003C60E5"/>
    <w:rsid w:val="003C6211"/>
    <w:rsid w:val="003D1F5A"/>
    <w:rsid w:val="003D2BBD"/>
    <w:rsid w:val="003D34DC"/>
    <w:rsid w:val="003D5826"/>
    <w:rsid w:val="003E2C34"/>
    <w:rsid w:val="003E5991"/>
    <w:rsid w:val="003E7324"/>
    <w:rsid w:val="003F0C0C"/>
    <w:rsid w:val="003F29FD"/>
    <w:rsid w:val="003F2BE4"/>
    <w:rsid w:val="003F4EA9"/>
    <w:rsid w:val="003F5035"/>
    <w:rsid w:val="003F68D7"/>
    <w:rsid w:val="003F7F09"/>
    <w:rsid w:val="00400AA9"/>
    <w:rsid w:val="00410D50"/>
    <w:rsid w:val="00412A0B"/>
    <w:rsid w:val="00416651"/>
    <w:rsid w:val="00421C34"/>
    <w:rsid w:val="00421D79"/>
    <w:rsid w:val="00423E91"/>
    <w:rsid w:val="0042401A"/>
    <w:rsid w:val="00424793"/>
    <w:rsid w:val="00426455"/>
    <w:rsid w:val="00426FB9"/>
    <w:rsid w:val="00431815"/>
    <w:rsid w:val="00432644"/>
    <w:rsid w:val="00433204"/>
    <w:rsid w:val="00441B1B"/>
    <w:rsid w:val="00442113"/>
    <w:rsid w:val="0044668D"/>
    <w:rsid w:val="00452BF3"/>
    <w:rsid w:val="00452EE8"/>
    <w:rsid w:val="00457C47"/>
    <w:rsid w:val="00457E3E"/>
    <w:rsid w:val="0047020B"/>
    <w:rsid w:val="00471E90"/>
    <w:rsid w:val="00474BE1"/>
    <w:rsid w:val="00480952"/>
    <w:rsid w:val="0048215B"/>
    <w:rsid w:val="00491505"/>
    <w:rsid w:val="00493AF9"/>
    <w:rsid w:val="004950CF"/>
    <w:rsid w:val="00496CC5"/>
    <w:rsid w:val="004A09C9"/>
    <w:rsid w:val="004A7912"/>
    <w:rsid w:val="004B08A2"/>
    <w:rsid w:val="004B1942"/>
    <w:rsid w:val="004B2E0D"/>
    <w:rsid w:val="004B5C96"/>
    <w:rsid w:val="004B5F49"/>
    <w:rsid w:val="004B7F35"/>
    <w:rsid w:val="004C2715"/>
    <w:rsid w:val="004C7193"/>
    <w:rsid w:val="004D116C"/>
    <w:rsid w:val="004D5A64"/>
    <w:rsid w:val="004D5A9E"/>
    <w:rsid w:val="004D5D77"/>
    <w:rsid w:val="004D76E2"/>
    <w:rsid w:val="004E0D5C"/>
    <w:rsid w:val="004E1293"/>
    <w:rsid w:val="004E24BE"/>
    <w:rsid w:val="004E5333"/>
    <w:rsid w:val="004E5DC6"/>
    <w:rsid w:val="004E6F2B"/>
    <w:rsid w:val="004E7386"/>
    <w:rsid w:val="004F2812"/>
    <w:rsid w:val="004F4C47"/>
    <w:rsid w:val="004F562C"/>
    <w:rsid w:val="004F7257"/>
    <w:rsid w:val="004F726B"/>
    <w:rsid w:val="004F7351"/>
    <w:rsid w:val="005054CB"/>
    <w:rsid w:val="005057B6"/>
    <w:rsid w:val="00515DB0"/>
    <w:rsid w:val="00517F9F"/>
    <w:rsid w:val="00520000"/>
    <w:rsid w:val="00521042"/>
    <w:rsid w:val="00521C73"/>
    <w:rsid w:val="005227BE"/>
    <w:rsid w:val="00523432"/>
    <w:rsid w:val="00523732"/>
    <w:rsid w:val="00523E54"/>
    <w:rsid w:val="00526891"/>
    <w:rsid w:val="005335E4"/>
    <w:rsid w:val="0053367E"/>
    <w:rsid w:val="00535D92"/>
    <w:rsid w:val="00536F7D"/>
    <w:rsid w:val="0053775B"/>
    <w:rsid w:val="005408C8"/>
    <w:rsid w:val="00542676"/>
    <w:rsid w:val="00544EAD"/>
    <w:rsid w:val="00550EC0"/>
    <w:rsid w:val="00552C7C"/>
    <w:rsid w:val="00561DA2"/>
    <w:rsid w:val="005663F2"/>
    <w:rsid w:val="0057031D"/>
    <w:rsid w:val="00571A84"/>
    <w:rsid w:val="00572F71"/>
    <w:rsid w:val="00573393"/>
    <w:rsid w:val="00576EAD"/>
    <w:rsid w:val="0058021E"/>
    <w:rsid w:val="00580842"/>
    <w:rsid w:val="005829ED"/>
    <w:rsid w:val="00585F19"/>
    <w:rsid w:val="005901DD"/>
    <w:rsid w:val="00594AAA"/>
    <w:rsid w:val="00594D78"/>
    <w:rsid w:val="005959F2"/>
    <w:rsid w:val="005976E0"/>
    <w:rsid w:val="005A3722"/>
    <w:rsid w:val="005A3E46"/>
    <w:rsid w:val="005A763A"/>
    <w:rsid w:val="005B0CA4"/>
    <w:rsid w:val="005B213D"/>
    <w:rsid w:val="005B36DC"/>
    <w:rsid w:val="005B3CE9"/>
    <w:rsid w:val="005B6866"/>
    <w:rsid w:val="005B7A9E"/>
    <w:rsid w:val="005C0B41"/>
    <w:rsid w:val="005C0FAA"/>
    <w:rsid w:val="005C5708"/>
    <w:rsid w:val="005C6642"/>
    <w:rsid w:val="005D126A"/>
    <w:rsid w:val="005D22D9"/>
    <w:rsid w:val="005D3923"/>
    <w:rsid w:val="005D4686"/>
    <w:rsid w:val="005D4BD8"/>
    <w:rsid w:val="005D5C32"/>
    <w:rsid w:val="005D7093"/>
    <w:rsid w:val="005E4A8E"/>
    <w:rsid w:val="005F1AA9"/>
    <w:rsid w:val="005F1C5C"/>
    <w:rsid w:val="005F4944"/>
    <w:rsid w:val="005F59F9"/>
    <w:rsid w:val="00610ACE"/>
    <w:rsid w:val="006160B8"/>
    <w:rsid w:val="00634BFE"/>
    <w:rsid w:val="00635152"/>
    <w:rsid w:val="006359FF"/>
    <w:rsid w:val="00635C2F"/>
    <w:rsid w:val="00636B0F"/>
    <w:rsid w:val="00641FE1"/>
    <w:rsid w:val="006464BB"/>
    <w:rsid w:val="006478AE"/>
    <w:rsid w:val="00651CE7"/>
    <w:rsid w:val="00657560"/>
    <w:rsid w:val="006609A1"/>
    <w:rsid w:val="00662A66"/>
    <w:rsid w:val="00662BA4"/>
    <w:rsid w:val="00670BFE"/>
    <w:rsid w:val="00675398"/>
    <w:rsid w:val="00687B75"/>
    <w:rsid w:val="006912E5"/>
    <w:rsid w:val="006A14C3"/>
    <w:rsid w:val="006A52EC"/>
    <w:rsid w:val="006A52F5"/>
    <w:rsid w:val="006B2291"/>
    <w:rsid w:val="006B316C"/>
    <w:rsid w:val="006B3E78"/>
    <w:rsid w:val="006C0EED"/>
    <w:rsid w:val="006C30CB"/>
    <w:rsid w:val="006C67C3"/>
    <w:rsid w:val="006C745C"/>
    <w:rsid w:val="006D12D5"/>
    <w:rsid w:val="006D55D5"/>
    <w:rsid w:val="006D658F"/>
    <w:rsid w:val="006E1AD1"/>
    <w:rsid w:val="006F0631"/>
    <w:rsid w:val="006F2F1C"/>
    <w:rsid w:val="0070014A"/>
    <w:rsid w:val="007042C7"/>
    <w:rsid w:val="00705079"/>
    <w:rsid w:val="00710C1E"/>
    <w:rsid w:val="007133A3"/>
    <w:rsid w:val="007139C5"/>
    <w:rsid w:val="00716CFB"/>
    <w:rsid w:val="00724892"/>
    <w:rsid w:val="00727F9A"/>
    <w:rsid w:val="00730597"/>
    <w:rsid w:val="00730884"/>
    <w:rsid w:val="00731E8F"/>
    <w:rsid w:val="00733F76"/>
    <w:rsid w:val="00737B49"/>
    <w:rsid w:val="0074391F"/>
    <w:rsid w:val="0074462C"/>
    <w:rsid w:val="007465E6"/>
    <w:rsid w:val="00746C1F"/>
    <w:rsid w:val="0075659F"/>
    <w:rsid w:val="00757DB9"/>
    <w:rsid w:val="0076221A"/>
    <w:rsid w:val="00765B32"/>
    <w:rsid w:val="007716A5"/>
    <w:rsid w:val="0077319E"/>
    <w:rsid w:val="00774949"/>
    <w:rsid w:val="00774B16"/>
    <w:rsid w:val="00777364"/>
    <w:rsid w:val="00781C87"/>
    <w:rsid w:val="007829F0"/>
    <w:rsid w:val="007832BA"/>
    <w:rsid w:val="00784124"/>
    <w:rsid w:val="00787AD7"/>
    <w:rsid w:val="00791257"/>
    <w:rsid w:val="007925BC"/>
    <w:rsid w:val="007937F4"/>
    <w:rsid w:val="007973AA"/>
    <w:rsid w:val="007A700C"/>
    <w:rsid w:val="007B2FE1"/>
    <w:rsid w:val="007B425F"/>
    <w:rsid w:val="007B4D28"/>
    <w:rsid w:val="007B55EC"/>
    <w:rsid w:val="007B5D9C"/>
    <w:rsid w:val="007B5EAF"/>
    <w:rsid w:val="007B7146"/>
    <w:rsid w:val="007B79B4"/>
    <w:rsid w:val="007B7D6E"/>
    <w:rsid w:val="007C0D9C"/>
    <w:rsid w:val="007C2FE8"/>
    <w:rsid w:val="007C5DBF"/>
    <w:rsid w:val="007C7DD1"/>
    <w:rsid w:val="007D4CDD"/>
    <w:rsid w:val="007D4F81"/>
    <w:rsid w:val="007D58EB"/>
    <w:rsid w:val="007D672F"/>
    <w:rsid w:val="007D690B"/>
    <w:rsid w:val="007E037F"/>
    <w:rsid w:val="007E05D3"/>
    <w:rsid w:val="007E284B"/>
    <w:rsid w:val="007E4D1C"/>
    <w:rsid w:val="007E60B4"/>
    <w:rsid w:val="007F0B3E"/>
    <w:rsid w:val="007F16F1"/>
    <w:rsid w:val="007F195A"/>
    <w:rsid w:val="007F62A5"/>
    <w:rsid w:val="00801C69"/>
    <w:rsid w:val="00802904"/>
    <w:rsid w:val="0080338B"/>
    <w:rsid w:val="008077B4"/>
    <w:rsid w:val="00811B9D"/>
    <w:rsid w:val="0082209A"/>
    <w:rsid w:val="00824018"/>
    <w:rsid w:val="00826FF4"/>
    <w:rsid w:val="00830798"/>
    <w:rsid w:val="008327DE"/>
    <w:rsid w:val="00840C05"/>
    <w:rsid w:val="00844C91"/>
    <w:rsid w:val="00845B4B"/>
    <w:rsid w:val="00853225"/>
    <w:rsid w:val="00855992"/>
    <w:rsid w:val="00860C13"/>
    <w:rsid w:val="00860F15"/>
    <w:rsid w:val="008641E2"/>
    <w:rsid w:val="0086546D"/>
    <w:rsid w:val="00867361"/>
    <w:rsid w:val="0086759A"/>
    <w:rsid w:val="00867F48"/>
    <w:rsid w:val="00877DF2"/>
    <w:rsid w:val="00877EB2"/>
    <w:rsid w:val="00880600"/>
    <w:rsid w:val="00882492"/>
    <w:rsid w:val="008827A9"/>
    <w:rsid w:val="0088436C"/>
    <w:rsid w:val="00890899"/>
    <w:rsid w:val="00890C5D"/>
    <w:rsid w:val="00891CE8"/>
    <w:rsid w:val="0089209F"/>
    <w:rsid w:val="008923BB"/>
    <w:rsid w:val="00892491"/>
    <w:rsid w:val="008924F9"/>
    <w:rsid w:val="00896DBD"/>
    <w:rsid w:val="008973D7"/>
    <w:rsid w:val="008A5BEA"/>
    <w:rsid w:val="008B1B9F"/>
    <w:rsid w:val="008C27A9"/>
    <w:rsid w:val="008C3BB0"/>
    <w:rsid w:val="008C407A"/>
    <w:rsid w:val="008C5B7C"/>
    <w:rsid w:val="008C6875"/>
    <w:rsid w:val="008D2BD5"/>
    <w:rsid w:val="008D3D10"/>
    <w:rsid w:val="008D4288"/>
    <w:rsid w:val="008D4B20"/>
    <w:rsid w:val="008D644B"/>
    <w:rsid w:val="008D7453"/>
    <w:rsid w:val="008D74AB"/>
    <w:rsid w:val="008E1976"/>
    <w:rsid w:val="008E3FA5"/>
    <w:rsid w:val="008E4484"/>
    <w:rsid w:val="008E7801"/>
    <w:rsid w:val="008F1BD4"/>
    <w:rsid w:val="008F1C1A"/>
    <w:rsid w:val="008F4E72"/>
    <w:rsid w:val="008F7759"/>
    <w:rsid w:val="009074A7"/>
    <w:rsid w:val="009075F0"/>
    <w:rsid w:val="00910CDD"/>
    <w:rsid w:val="0091165A"/>
    <w:rsid w:val="009125A2"/>
    <w:rsid w:val="00916FDE"/>
    <w:rsid w:val="00917296"/>
    <w:rsid w:val="00921BEB"/>
    <w:rsid w:val="009232E1"/>
    <w:rsid w:val="00924C97"/>
    <w:rsid w:val="009350C9"/>
    <w:rsid w:val="0093566C"/>
    <w:rsid w:val="009370D9"/>
    <w:rsid w:val="00942161"/>
    <w:rsid w:val="009431B3"/>
    <w:rsid w:val="009536BD"/>
    <w:rsid w:val="0095559C"/>
    <w:rsid w:val="0096115A"/>
    <w:rsid w:val="00963E23"/>
    <w:rsid w:val="00972EF1"/>
    <w:rsid w:val="0097343C"/>
    <w:rsid w:val="0097469E"/>
    <w:rsid w:val="009774FE"/>
    <w:rsid w:val="00981249"/>
    <w:rsid w:val="00981817"/>
    <w:rsid w:val="00981A7B"/>
    <w:rsid w:val="00985D85"/>
    <w:rsid w:val="00987C18"/>
    <w:rsid w:val="0099335B"/>
    <w:rsid w:val="00993D31"/>
    <w:rsid w:val="009A102E"/>
    <w:rsid w:val="009A3F20"/>
    <w:rsid w:val="009A5EAC"/>
    <w:rsid w:val="009B0A7E"/>
    <w:rsid w:val="009B3C5A"/>
    <w:rsid w:val="009B52D5"/>
    <w:rsid w:val="009C0313"/>
    <w:rsid w:val="009C29A7"/>
    <w:rsid w:val="009C2F65"/>
    <w:rsid w:val="009C3012"/>
    <w:rsid w:val="009D14B6"/>
    <w:rsid w:val="009D30B2"/>
    <w:rsid w:val="009D3DF8"/>
    <w:rsid w:val="009D4E60"/>
    <w:rsid w:val="009D4F92"/>
    <w:rsid w:val="009D61DC"/>
    <w:rsid w:val="009D65C2"/>
    <w:rsid w:val="009F0AC8"/>
    <w:rsid w:val="009F1027"/>
    <w:rsid w:val="009F1ECB"/>
    <w:rsid w:val="00A00825"/>
    <w:rsid w:val="00A008DF"/>
    <w:rsid w:val="00A01FD1"/>
    <w:rsid w:val="00A05D71"/>
    <w:rsid w:val="00A071D0"/>
    <w:rsid w:val="00A07676"/>
    <w:rsid w:val="00A10A4A"/>
    <w:rsid w:val="00A119EA"/>
    <w:rsid w:val="00A16165"/>
    <w:rsid w:val="00A168B7"/>
    <w:rsid w:val="00A171F0"/>
    <w:rsid w:val="00A23170"/>
    <w:rsid w:val="00A24A91"/>
    <w:rsid w:val="00A31FB4"/>
    <w:rsid w:val="00A371FF"/>
    <w:rsid w:val="00A37574"/>
    <w:rsid w:val="00A37D00"/>
    <w:rsid w:val="00A40B27"/>
    <w:rsid w:val="00A40E9B"/>
    <w:rsid w:val="00A42148"/>
    <w:rsid w:val="00A44D91"/>
    <w:rsid w:val="00A45C22"/>
    <w:rsid w:val="00A47561"/>
    <w:rsid w:val="00A52E77"/>
    <w:rsid w:val="00A55034"/>
    <w:rsid w:val="00A5758F"/>
    <w:rsid w:val="00A62F4F"/>
    <w:rsid w:val="00A63F09"/>
    <w:rsid w:val="00A64B7D"/>
    <w:rsid w:val="00A70C8B"/>
    <w:rsid w:val="00A71A67"/>
    <w:rsid w:val="00A72AE4"/>
    <w:rsid w:val="00A7546D"/>
    <w:rsid w:val="00A804F0"/>
    <w:rsid w:val="00A816EE"/>
    <w:rsid w:val="00A81931"/>
    <w:rsid w:val="00A86575"/>
    <w:rsid w:val="00A86855"/>
    <w:rsid w:val="00A868BA"/>
    <w:rsid w:val="00A95C74"/>
    <w:rsid w:val="00A9794B"/>
    <w:rsid w:val="00AA0D4C"/>
    <w:rsid w:val="00AA12D0"/>
    <w:rsid w:val="00AA41E7"/>
    <w:rsid w:val="00AA5757"/>
    <w:rsid w:val="00AB06D1"/>
    <w:rsid w:val="00AB1392"/>
    <w:rsid w:val="00AB25C2"/>
    <w:rsid w:val="00AB333E"/>
    <w:rsid w:val="00AC038E"/>
    <w:rsid w:val="00AC239C"/>
    <w:rsid w:val="00AD37C3"/>
    <w:rsid w:val="00AD4494"/>
    <w:rsid w:val="00AE0135"/>
    <w:rsid w:val="00AE075E"/>
    <w:rsid w:val="00AE29AA"/>
    <w:rsid w:val="00AE5D50"/>
    <w:rsid w:val="00AF0582"/>
    <w:rsid w:val="00AF10E0"/>
    <w:rsid w:val="00AF2F8F"/>
    <w:rsid w:val="00AF3612"/>
    <w:rsid w:val="00AF3873"/>
    <w:rsid w:val="00AF472B"/>
    <w:rsid w:val="00AF4B37"/>
    <w:rsid w:val="00AF63DD"/>
    <w:rsid w:val="00AF63E9"/>
    <w:rsid w:val="00B00829"/>
    <w:rsid w:val="00B01B9B"/>
    <w:rsid w:val="00B0375F"/>
    <w:rsid w:val="00B072CC"/>
    <w:rsid w:val="00B10B76"/>
    <w:rsid w:val="00B11142"/>
    <w:rsid w:val="00B124C3"/>
    <w:rsid w:val="00B150B7"/>
    <w:rsid w:val="00B171EC"/>
    <w:rsid w:val="00B227ED"/>
    <w:rsid w:val="00B22EE0"/>
    <w:rsid w:val="00B22F6F"/>
    <w:rsid w:val="00B25B11"/>
    <w:rsid w:val="00B31022"/>
    <w:rsid w:val="00B43909"/>
    <w:rsid w:val="00B478C0"/>
    <w:rsid w:val="00B523AC"/>
    <w:rsid w:val="00B53154"/>
    <w:rsid w:val="00B543CC"/>
    <w:rsid w:val="00B54667"/>
    <w:rsid w:val="00B62AF5"/>
    <w:rsid w:val="00B64B4A"/>
    <w:rsid w:val="00B65B8F"/>
    <w:rsid w:val="00B66C9E"/>
    <w:rsid w:val="00B66F22"/>
    <w:rsid w:val="00B71A2F"/>
    <w:rsid w:val="00B7221E"/>
    <w:rsid w:val="00B74977"/>
    <w:rsid w:val="00B75779"/>
    <w:rsid w:val="00B77A4C"/>
    <w:rsid w:val="00B81783"/>
    <w:rsid w:val="00B826AB"/>
    <w:rsid w:val="00B83009"/>
    <w:rsid w:val="00B844FF"/>
    <w:rsid w:val="00B849DB"/>
    <w:rsid w:val="00B86305"/>
    <w:rsid w:val="00B866CD"/>
    <w:rsid w:val="00B870E2"/>
    <w:rsid w:val="00B92AF2"/>
    <w:rsid w:val="00B94B46"/>
    <w:rsid w:val="00B95B95"/>
    <w:rsid w:val="00B96800"/>
    <w:rsid w:val="00BA1954"/>
    <w:rsid w:val="00BA1DF3"/>
    <w:rsid w:val="00BA2233"/>
    <w:rsid w:val="00BA37BE"/>
    <w:rsid w:val="00BA3F7C"/>
    <w:rsid w:val="00BA4839"/>
    <w:rsid w:val="00BA6CC6"/>
    <w:rsid w:val="00BB209F"/>
    <w:rsid w:val="00BB482A"/>
    <w:rsid w:val="00BB5DD7"/>
    <w:rsid w:val="00BB6E8E"/>
    <w:rsid w:val="00BC142B"/>
    <w:rsid w:val="00BC21C3"/>
    <w:rsid w:val="00BC5164"/>
    <w:rsid w:val="00BC562F"/>
    <w:rsid w:val="00BC6CE9"/>
    <w:rsid w:val="00BD2EB3"/>
    <w:rsid w:val="00BD546C"/>
    <w:rsid w:val="00BD749B"/>
    <w:rsid w:val="00BE11D2"/>
    <w:rsid w:val="00BE2E51"/>
    <w:rsid w:val="00BE3776"/>
    <w:rsid w:val="00BE4025"/>
    <w:rsid w:val="00BE6A54"/>
    <w:rsid w:val="00BE6EE8"/>
    <w:rsid w:val="00BF0D91"/>
    <w:rsid w:val="00BF500C"/>
    <w:rsid w:val="00BF665A"/>
    <w:rsid w:val="00BF67F9"/>
    <w:rsid w:val="00C00FCE"/>
    <w:rsid w:val="00C04593"/>
    <w:rsid w:val="00C0467B"/>
    <w:rsid w:val="00C070F9"/>
    <w:rsid w:val="00C07A9D"/>
    <w:rsid w:val="00C10895"/>
    <w:rsid w:val="00C2107D"/>
    <w:rsid w:val="00C2364C"/>
    <w:rsid w:val="00C2400E"/>
    <w:rsid w:val="00C246CC"/>
    <w:rsid w:val="00C27DC2"/>
    <w:rsid w:val="00C325BC"/>
    <w:rsid w:val="00C33CA7"/>
    <w:rsid w:val="00C455BD"/>
    <w:rsid w:val="00C47463"/>
    <w:rsid w:val="00C501E7"/>
    <w:rsid w:val="00C50A66"/>
    <w:rsid w:val="00C514F6"/>
    <w:rsid w:val="00C51F3D"/>
    <w:rsid w:val="00C55847"/>
    <w:rsid w:val="00C601E9"/>
    <w:rsid w:val="00C608BD"/>
    <w:rsid w:val="00C62086"/>
    <w:rsid w:val="00C6273A"/>
    <w:rsid w:val="00C651BC"/>
    <w:rsid w:val="00C73572"/>
    <w:rsid w:val="00C74A38"/>
    <w:rsid w:val="00C80620"/>
    <w:rsid w:val="00C80666"/>
    <w:rsid w:val="00C80A6F"/>
    <w:rsid w:val="00C83910"/>
    <w:rsid w:val="00C865DE"/>
    <w:rsid w:val="00C96915"/>
    <w:rsid w:val="00CA1A72"/>
    <w:rsid w:val="00CA486B"/>
    <w:rsid w:val="00CA493F"/>
    <w:rsid w:val="00CA4D71"/>
    <w:rsid w:val="00CA5E01"/>
    <w:rsid w:val="00CA6230"/>
    <w:rsid w:val="00CB192D"/>
    <w:rsid w:val="00CB2E52"/>
    <w:rsid w:val="00CB5229"/>
    <w:rsid w:val="00CB7311"/>
    <w:rsid w:val="00CC020A"/>
    <w:rsid w:val="00CC0B36"/>
    <w:rsid w:val="00CC43E4"/>
    <w:rsid w:val="00CD17AB"/>
    <w:rsid w:val="00CD20B3"/>
    <w:rsid w:val="00CD2300"/>
    <w:rsid w:val="00CD4A1E"/>
    <w:rsid w:val="00CE12BD"/>
    <w:rsid w:val="00CE3BF8"/>
    <w:rsid w:val="00CE487C"/>
    <w:rsid w:val="00CE6BEA"/>
    <w:rsid w:val="00CF1FE6"/>
    <w:rsid w:val="00CF1FFB"/>
    <w:rsid w:val="00CF27B3"/>
    <w:rsid w:val="00CF40A3"/>
    <w:rsid w:val="00CF5441"/>
    <w:rsid w:val="00CF6850"/>
    <w:rsid w:val="00CF7407"/>
    <w:rsid w:val="00D00DC0"/>
    <w:rsid w:val="00D03F07"/>
    <w:rsid w:val="00D04469"/>
    <w:rsid w:val="00D077A6"/>
    <w:rsid w:val="00D141D1"/>
    <w:rsid w:val="00D17B04"/>
    <w:rsid w:val="00D234E1"/>
    <w:rsid w:val="00D2355C"/>
    <w:rsid w:val="00D2382C"/>
    <w:rsid w:val="00D24856"/>
    <w:rsid w:val="00D33AE7"/>
    <w:rsid w:val="00D37F8D"/>
    <w:rsid w:val="00D44877"/>
    <w:rsid w:val="00D46BA1"/>
    <w:rsid w:val="00D478A6"/>
    <w:rsid w:val="00D5158A"/>
    <w:rsid w:val="00D53131"/>
    <w:rsid w:val="00D55C67"/>
    <w:rsid w:val="00D56259"/>
    <w:rsid w:val="00D56FFD"/>
    <w:rsid w:val="00D57EE7"/>
    <w:rsid w:val="00D631E2"/>
    <w:rsid w:val="00D63682"/>
    <w:rsid w:val="00D66416"/>
    <w:rsid w:val="00D66E73"/>
    <w:rsid w:val="00D67138"/>
    <w:rsid w:val="00D67A33"/>
    <w:rsid w:val="00D7222A"/>
    <w:rsid w:val="00D73BF1"/>
    <w:rsid w:val="00D80D9F"/>
    <w:rsid w:val="00D81221"/>
    <w:rsid w:val="00D824AE"/>
    <w:rsid w:val="00D82F07"/>
    <w:rsid w:val="00D9049E"/>
    <w:rsid w:val="00D90BBF"/>
    <w:rsid w:val="00D916D4"/>
    <w:rsid w:val="00D921F5"/>
    <w:rsid w:val="00D954D0"/>
    <w:rsid w:val="00D964B3"/>
    <w:rsid w:val="00DA0AB6"/>
    <w:rsid w:val="00DA2442"/>
    <w:rsid w:val="00DB0C04"/>
    <w:rsid w:val="00DB28A9"/>
    <w:rsid w:val="00DB3399"/>
    <w:rsid w:val="00DB4C7F"/>
    <w:rsid w:val="00DB64FB"/>
    <w:rsid w:val="00DB723F"/>
    <w:rsid w:val="00DB7D64"/>
    <w:rsid w:val="00DC0B6B"/>
    <w:rsid w:val="00DC2BFC"/>
    <w:rsid w:val="00DC399E"/>
    <w:rsid w:val="00DC4DC9"/>
    <w:rsid w:val="00DC75AF"/>
    <w:rsid w:val="00DD2EA2"/>
    <w:rsid w:val="00DD3589"/>
    <w:rsid w:val="00DD5F77"/>
    <w:rsid w:val="00DE40DA"/>
    <w:rsid w:val="00DF08C9"/>
    <w:rsid w:val="00DF398F"/>
    <w:rsid w:val="00DF568A"/>
    <w:rsid w:val="00DF7270"/>
    <w:rsid w:val="00E01979"/>
    <w:rsid w:val="00E126AB"/>
    <w:rsid w:val="00E17183"/>
    <w:rsid w:val="00E20A14"/>
    <w:rsid w:val="00E22D1C"/>
    <w:rsid w:val="00E25BDE"/>
    <w:rsid w:val="00E27CEF"/>
    <w:rsid w:val="00E3242D"/>
    <w:rsid w:val="00E33969"/>
    <w:rsid w:val="00E40012"/>
    <w:rsid w:val="00E40BAD"/>
    <w:rsid w:val="00E4260D"/>
    <w:rsid w:val="00E42754"/>
    <w:rsid w:val="00E45695"/>
    <w:rsid w:val="00E465BC"/>
    <w:rsid w:val="00E51145"/>
    <w:rsid w:val="00E533CE"/>
    <w:rsid w:val="00E554F1"/>
    <w:rsid w:val="00E60432"/>
    <w:rsid w:val="00E642CC"/>
    <w:rsid w:val="00E64CF3"/>
    <w:rsid w:val="00E6592B"/>
    <w:rsid w:val="00E664A5"/>
    <w:rsid w:val="00E67CCE"/>
    <w:rsid w:val="00E70B73"/>
    <w:rsid w:val="00E72610"/>
    <w:rsid w:val="00E73F1D"/>
    <w:rsid w:val="00E742E5"/>
    <w:rsid w:val="00E75CB7"/>
    <w:rsid w:val="00E765C9"/>
    <w:rsid w:val="00E80950"/>
    <w:rsid w:val="00E85C6D"/>
    <w:rsid w:val="00E87650"/>
    <w:rsid w:val="00E90AC7"/>
    <w:rsid w:val="00E94CCD"/>
    <w:rsid w:val="00E979D8"/>
    <w:rsid w:val="00EA4783"/>
    <w:rsid w:val="00EB05D2"/>
    <w:rsid w:val="00EB16EC"/>
    <w:rsid w:val="00EB18A9"/>
    <w:rsid w:val="00EB19C8"/>
    <w:rsid w:val="00EB1EFC"/>
    <w:rsid w:val="00EB5A76"/>
    <w:rsid w:val="00EC123D"/>
    <w:rsid w:val="00EC18D3"/>
    <w:rsid w:val="00EC1D5D"/>
    <w:rsid w:val="00EC3059"/>
    <w:rsid w:val="00EC313C"/>
    <w:rsid w:val="00ED0668"/>
    <w:rsid w:val="00ED1BAA"/>
    <w:rsid w:val="00ED4E9C"/>
    <w:rsid w:val="00EE0C5F"/>
    <w:rsid w:val="00EE1692"/>
    <w:rsid w:val="00EE19F3"/>
    <w:rsid w:val="00EE31A4"/>
    <w:rsid w:val="00EE428B"/>
    <w:rsid w:val="00EE4847"/>
    <w:rsid w:val="00EE59F6"/>
    <w:rsid w:val="00EE625D"/>
    <w:rsid w:val="00EE666D"/>
    <w:rsid w:val="00EE6DE4"/>
    <w:rsid w:val="00EE76CD"/>
    <w:rsid w:val="00EF004D"/>
    <w:rsid w:val="00EF3E45"/>
    <w:rsid w:val="00F00FD7"/>
    <w:rsid w:val="00F05031"/>
    <w:rsid w:val="00F07C14"/>
    <w:rsid w:val="00F1058A"/>
    <w:rsid w:val="00F10A80"/>
    <w:rsid w:val="00F14133"/>
    <w:rsid w:val="00F15306"/>
    <w:rsid w:val="00F20877"/>
    <w:rsid w:val="00F27372"/>
    <w:rsid w:val="00F31D10"/>
    <w:rsid w:val="00F321D6"/>
    <w:rsid w:val="00F324C8"/>
    <w:rsid w:val="00F40B0E"/>
    <w:rsid w:val="00F41036"/>
    <w:rsid w:val="00F41AB0"/>
    <w:rsid w:val="00F41F8A"/>
    <w:rsid w:val="00F4228D"/>
    <w:rsid w:val="00F42E83"/>
    <w:rsid w:val="00F437E5"/>
    <w:rsid w:val="00F43E71"/>
    <w:rsid w:val="00F450D7"/>
    <w:rsid w:val="00F451AC"/>
    <w:rsid w:val="00F45759"/>
    <w:rsid w:val="00F473D4"/>
    <w:rsid w:val="00F47773"/>
    <w:rsid w:val="00F50102"/>
    <w:rsid w:val="00F509CB"/>
    <w:rsid w:val="00F51242"/>
    <w:rsid w:val="00F5156D"/>
    <w:rsid w:val="00F5404E"/>
    <w:rsid w:val="00F55455"/>
    <w:rsid w:val="00F55F47"/>
    <w:rsid w:val="00F573A8"/>
    <w:rsid w:val="00F57DF3"/>
    <w:rsid w:val="00F6090F"/>
    <w:rsid w:val="00F713C9"/>
    <w:rsid w:val="00F71777"/>
    <w:rsid w:val="00F743C4"/>
    <w:rsid w:val="00F743E6"/>
    <w:rsid w:val="00F74429"/>
    <w:rsid w:val="00F77F67"/>
    <w:rsid w:val="00F83427"/>
    <w:rsid w:val="00F83E23"/>
    <w:rsid w:val="00F85112"/>
    <w:rsid w:val="00F854CE"/>
    <w:rsid w:val="00F863B5"/>
    <w:rsid w:val="00F90791"/>
    <w:rsid w:val="00F90CBC"/>
    <w:rsid w:val="00F922D6"/>
    <w:rsid w:val="00F9297C"/>
    <w:rsid w:val="00F93C0E"/>
    <w:rsid w:val="00F9712B"/>
    <w:rsid w:val="00F9740F"/>
    <w:rsid w:val="00FA5CF1"/>
    <w:rsid w:val="00FB1C06"/>
    <w:rsid w:val="00FB210D"/>
    <w:rsid w:val="00FB4663"/>
    <w:rsid w:val="00FB4D84"/>
    <w:rsid w:val="00FB673D"/>
    <w:rsid w:val="00FB6984"/>
    <w:rsid w:val="00FC0737"/>
    <w:rsid w:val="00FC6DDB"/>
    <w:rsid w:val="00FD3E14"/>
    <w:rsid w:val="00FE45A5"/>
    <w:rsid w:val="00FE5F11"/>
    <w:rsid w:val="00FE66E1"/>
    <w:rsid w:val="00FE66FE"/>
    <w:rsid w:val="00FF1951"/>
    <w:rsid w:val="00FF3DBF"/>
    <w:rsid w:val="00FF7286"/>
    <w:rsid w:val="00FF7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40BA5A"/>
  <w15:docId w15:val="{FA03F1D7-6999-4281-BFAC-65083B5F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tr-T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B8C"/>
  </w:style>
  <w:style w:type="paragraph" w:styleId="Balk1">
    <w:name w:val="heading 1"/>
    <w:basedOn w:val="Normal"/>
    <w:next w:val="Normal"/>
    <w:link w:val="Balk1Char"/>
    <w:uiPriority w:val="9"/>
    <w:qFormat/>
    <w:rsid w:val="001F3B8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F3B8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3B8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F3B8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F3B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F3B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F3B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F3B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F3B8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5D85"/>
  </w:style>
  <w:style w:type="paragraph" w:styleId="AltBilgi">
    <w:name w:val="footer"/>
    <w:basedOn w:val="Normal"/>
    <w:link w:val="Al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5D85"/>
  </w:style>
  <w:style w:type="table" w:styleId="TabloKlavuzu">
    <w:name w:val="Table Grid"/>
    <w:basedOn w:val="NormalTablo"/>
    <w:uiPriority w:val="59"/>
    <w:rsid w:val="00985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5D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DF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227108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1F3B8C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F3B8C"/>
    <w:rPr>
      <w:rFonts w:asciiTheme="majorHAnsi" w:eastAsiaTheme="majorEastAsia" w:hAnsiTheme="majorHAnsi" w:cstheme="majorBidi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F3B8C"/>
    <w:rPr>
      <w:rFonts w:asciiTheme="majorHAnsi" w:eastAsiaTheme="majorEastAsia" w:hAnsiTheme="majorHAnsi" w:cstheme="majorBidi"/>
      <w:sz w:val="32"/>
      <w:szCs w:val="32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F3B8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F3B8C"/>
    <w:rPr>
      <w:rFonts w:asciiTheme="majorHAnsi" w:eastAsiaTheme="majorEastAsia" w:hAnsiTheme="majorHAnsi" w:cstheme="majorBidi"/>
      <w:sz w:val="28"/>
      <w:szCs w:val="28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F3B8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F3B8C"/>
    <w:rPr>
      <w:rFonts w:asciiTheme="majorHAnsi" w:eastAsiaTheme="majorEastAsia" w:hAnsiTheme="majorHAnsi" w:cstheme="maj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F3B8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F3B8C"/>
    <w:rPr>
      <w:b/>
      <w:bCs/>
      <w:i/>
      <w:iCs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1F3B8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KonuBal">
    <w:name w:val="Title"/>
    <w:basedOn w:val="Normal"/>
    <w:next w:val="Normal"/>
    <w:link w:val="KonuBalChar"/>
    <w:uiPriority w:val="10"/>
    <w:qFormat/>
    <w:rsid w:val="001F3B8C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F3B8C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Altyaz">
    <w:name w:val="Subtitle"/>
    <w:basedOn w:val="Normal"/>
    <w:next w:val="Normal"/>
    <w:link w:val="AltyazChar"/>
    <w:uiPriority w:val="11"/>
    <w:qFormat/>
    <w:rsid w:val="001F3B8C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1F3B8C"/>
    <w:rPr>
      <w:color w:val="1F497D" w:themeColor="text2"/>
      <w:sz w:val="28"/>
      <w:szCs w:val="28"/>
    </w:rPr>
  </w:style>
  <w:style w:type="character" w:styleId="Gl">
    <w:name w:val="Strong"/>
    <w:basedOn w:val="VarsaylanParagrafYazTipi"/>
    <w:uiPriority w:val="22"/>
    <w:qFormat/>
    <w:rsid w:val="001F3B8C"/>
    <w:rPr>
      <w:b/>
      <w:bCs/>
    </w:rPr>
  </w:style>
  <w:style w:type="character" w:styleId="Vurgu">
    <w:name w:val="Emphasis"/>
    <w:basedOn w:val="VarsaylanParagrafYazTipi"/>
    <w:uiPriority w:val="20"/>
    <w:qFormat/>
    <w:rsid w:val="001F3B8C"/>
    <w:rPr>
      <w:i/>
      <w:iCs/>
      <w:color w:val="000000" w:themeColor="text1"/>
    </w:rPr>
  </w:style>
  <w:style w:type="paragraph" w:styleId="AralkYok">
    <w:name w:val="No Spacing"/>
    <w:uiPriority w:val="1"/>
    <w:qFormat/>
    <w:rsid w:val="001F3B8C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1F3B8C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AlntChar">
    <w:name w:val="Alıntı Char"/>
    <w:basedOn w:val="VarsaylanParagrafYazTipi"/>
    <w:link w:val="Alnt"/>
    <w:uiPriority w:val="29"/>
    <w:rsid w:val="001F3B8C"/>
    <w:rPr>
      <w:i/>
      <w:iCs/>
      <w:color w:val="76923C" w:themeColor="accent3" w:themeShade="BF"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1F3B8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GlAlntChar">
    <w:name w:val="Güçlü Alıntı Char"/>
    <w:basedOn w:val="VarsaylanParagrafYazTipi"/>
    <w:link w:val="GlAlnt"/>
    <w:uiPriority w:val="30"/>
    <w:rsid w:val="001F3B8C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HafifVurgulama">
    <w:name w:val="Subtle Emphasis"/>
    <w:basedOn w:val="VarsaylanParagrafYazTipi"/>
    <w:uiPriority w:val="19"/>
    <w:qFormat/>
    <w:rsid w:val="001F3B8C"/>
    <w:rPr>
      <w:i/>
      <w:iCs/>
      <w:color w:val="595959" w:themeColor="text1" w:themeTint="A6"/>
    </w:rPr>
  </w:style>
  <w:style w:type="character" w:styleId="GlVurgulama">
    <w:name w:val="Intense Emphasis"/>
    <w:basedOn w:val="VarsaylanParagrafYazTipi"/>
    <w:uiPriority w:val="21"/>
    <w:qFormat/>
    <w:rsid w:val="001F3B8C"/>
    <w:rPr>
      <w:b/>
      <w:bCs/>
      <w:i/>
      <w:iCs/>
      <w:color w:val="auto"/>
    </w:rPr>
  </w:style>
  <w:style w:type="character" w:styleId="HafifBavuru">
    <w:name w:val="Subtle Reference"/>
    <w:basedOn w:val="VarsaylanParagrafYazTipi"/>
    <w:uiPriority w:val="31"/>
    <w:qFormat/>
    <w:rsid w:val="001F3B8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1F3B8C"/>
    <w:rPr>
      <w:b/>
      <w:bCs/>
      <w:caps w:val="0"/>
      <w:smallCaps/>
      <w:color w:val="auto"/>
      <w:spacing w:val="0"/>
      <w:u w:val="single"/>
    </w:rPr>
  </w:style>
  <w:style w:type="character" w:styleId="KitapBal">
    <w:name w:val="Book Title"/>
    <w:basedOn w:val="VarsaylanParagrafYazTipi"/>
    <w:uiPriority w:val="33"/>
    <w:qFormat/>
    <w:rsid w:val="001F3B8C"/>
    <w:rPr>
      <w:b/>
      <w:bCs/>
      <w:caps w:val="0"/>
      <w:smallCaps/>
      <w:spacing w:val="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1F3B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F1FB69-C3F9-4D5F-8A74-9D256552A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078</Words>
  <Characters>11846</Characters>
  <Application>Microsoft Office Word</Application>
  <DocSecurity>0</DocSecurity>
  <Lines>98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çil Taylan</cp:lastModifiedBy>
  <cp:revision>6</cp:revision>
  <cp:lastPrinted>2022-08-26T09:32:00Z</cp:lastPrinted>
  <dcterms:created xsi:type="dcterms:W3CDTF">2023-10-06T10:46:00Z</dcterms:created>
  <dcterms:modified xsi:type="dcterms:W3CDTF">2023-10-06T11:02:00Z</dcterms:modified>
</cp:coreProperties>
</file>